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85935" w14:textId="77777777" w:rsidR="00892ADD" w:rsidRPr="00A01188" w:rsidRDefault="00A356BD">
      <w:pPr>
        <w:widowControl w:val="0"/>
        <w:tabs>
          <w:tab w:val="left" w:pos="8735"/>
        </w:tabs>
        <w:spacing w:before="11" w:after="21" w:line="240" w:lineRule="auto"/>
        <w:ind w:right="13"/>
        <w:jc w:val="center"/>
        <w:rPr>
          <w:rFonts w:ascii="Times New Roman" w:eastAsia="Times New Roman" w:hAnsi="Times New Roman" w:cs="Times New Roman"/>
        </w:rPr>
      </w:pPr>
      <w:r w:rsidRPr="00A01188">
        <w:rPr>
          <w:rFonts w:ascii="Times New Roman" w:hAnsi="Times New Roman" w:cs="Times New Roman"/>
          <w:noProof/>
        </w:rPr>
        <w:drawing>
          <wp:inline distT="0" distB="0" distL="0" distR="0" wp14:anchorId="71EE5E06" wp14:editId="6099F8D3">
            <wp:extent cx="814421" cy="908837"/>
            <wp:effectExtent l="0" t="0" r="0" b="0"/>
            <wp:docPr id="1" name="image1.png" descr="Logotipo, nome da empresa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Logotipo, nome da empresa&#10;&#10;Descrição gerada automaticament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4421" cy="90883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3C334B3" w14:textId="77777777" w:rsidR="00892ADD" w:rsidRPr="00A01188" w:rsidRDefault="00A356BD">
      <w:pPr>
        <w:pStyle w:val="Ttulo3"/>
        <w:spacing w:before="0" w:after="0" w:line="240" w:lineRule="auto"/>
        <w:jc w:val="center"/>
        <w:rPr>
          <w:rFonts w:ascii="Times New Roman" w:eastAsia="Times New Roman" w:hAnsi="Times New Roman" w:cs="Times New Roman"/>
          <w:smallCaps/>
          <w:color w:val="000000"/>
          <w:sz w:val="22"/>
          <w:szCs w:val="22"/>
        </w:rPr>
      </w:pPr>
      <w:r w:rsidRPr="00A01188">
        <w:rPr>
          <w:rFonts w:ascii="Times New Roman" w:eastAsia="Times New Roman" w:hAnsi="Times New Roman" w:cs="Times New Roman"/>
          <w:smallCaps/>
          <w:sz w:val="22"/>
          <w:szCs w:val="22"/>
        </w:rPr>
        <w:t>UNIVERSIDADE FEDERAL DE ALAGOAS – UFAL</w:t>
      </w:r>
      <w:r w:rsidRPr="00A01188">
        <w:rPr>
          <w:rFonts w:ascii="Times New Roman" w:eastAsia="Times New Roman" w:hAnsi="Times New Roman" w:cs="Times New Roman"/>
          <w:smallCaps/>
          <w:sz w:val="22"/>
          <w:szCs w:val="22"/>
        </w:rPr>
        <w:br/>
      </w:r>
      <w:r w:rsidRPr="00A01188">
        <w:rPr>
          <w:rFonts w:ascii="Times New Roman" w:eastAsia="Times New Roman" w:hAnsi="Times New Roman" w:cs="Times New Roman"/>
          <w:smallCaps/>
          <w:color w:val="000000"/>
          <w:sz w:val="22"/>
          <w:szCs w:val="22"/>
        </w:rPr>
        <w:t>SECRETARIA EXECUTIVA DOS CONSELHOS SUPERIORES – SECS/UFAL</w:t>
      </w:r>
    </w:p>
    <w:p w14:paraId="02C986FB" w14:textId="77777777" w:rsidR="00892ADD" w:rsidRPr="00A01188" w:rsidRDefault="00A356BD">
      <w:pPr>
        <w:widowControl w:val="0"/>
        <w:tabs>
          <w:tab w:val="left" w:pos="8735"/>
        </w:tabs>
        <w:spacing w:before="11" w:after="21" w:line="240" w:lineRule="auto"/>
        <w:ind w:right="13"/>
        <w:jc w:val="center"/>
        <w:rPr>
          <w:rFonts w:ascii="Times New Roman" w:eastAsia="Times New Roman" w:hAnsi="Times New Roman" w:cs="Times New Roman"/>
          <w:b/>
        </w:rPr>
      </w:pPr>
      <w:r w:rsidRPr="00A01188">
        <w:rPr>
          <w:rFonts w:ascii="Times New Roman" w:eastAsia="Times New Roman" w:hAnsi="Times New Roman" w:cs="Times New Roman"/>
          <w:b/>
        </w:rPr>
        <w:t>PRÓ-REITORIA DE GRADUAÇÃO</w:t>
      </w:r>
    </w:p>
    <w:p w14:paraId="084BF765" w14:textId="77777777" w:rsidR="00892ADD" w:rsidRPr="00A01188" w:rsidRDefault="00892ADD">
      <w:pPr>
        <w:widowControl w:val="0"/>
        <w:tabs>
          <w:tab w:val="left" w:pos="8735"/>
        </w:tabs>
        <w:spacing w:before="11" w:after="21" w:line="240" w:lineRule="auto"/>
        <w:ind w:right="13"/>
        <w:jc w:val="center"/>
        <w:rPr>
          <w:rFonts w:ascii="Times New Roman" w:eastAsia="Times New Roman" w:hAnsi="Times New Roman" w:cs="Times New Roman"/>
          <w:b/>
        </w:rPr>
      </w:pPr>
    </w:p>
    <w:p w14:paraId="78EB3C29" w14:textId="0F00AA6C" w:rsidR="00892ADD" w:rsidRPr="00A01188" w:rsidRDefault="00A356BD">
      <w:pPr>
        <w:pStyle w:val="Ttulo1"/>
        <w:keepNext w:val="0"/>
        <w:keepLines w:val="0"/>
        <w:spacing w:before="120" w:line="240" w:lineRule="auto"/>
        <w:jc w:val="center"/>
        <w:rPr>
          <w:rFonts w:ascii="Times New Roman" w:eastAsia="Times New Roman" w:hAnsi="Times New Roman" w:cs="Times New Roman"/>
          <w:sz w:val="22"/>
          <w:szCs w:val="22"/>
        </w:rPr>
      </w:pPr>
      <w:r w:rsidRPr="00A01188">
        <w:rPr>
          <w:rFonts w:ascii="Times New Roman" w:eastAsia="Times New Roman" w:hAnsi="Times New Roman" w:cs="Times New Roman"/>
          <w:sz w:val="22"/>
          <w:szCs w:val="22"/>
        </w:rPr>
        <w:t>PLANO DE ENSINO</w:t>
      </w:r>
    </w:p>
    <w:tbl>
      <w:tblPr>
        <w:tblStyle w:val="a"/>
        <w:tblW w:w="9067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28"/>
        <w:gridCol w:w="5375"/>
        <w:gridCol w:w="1564"/>
      </w:tblGrid>
      <w:tr w:rsidR="00892ADD" w:rsidRPr="00A01188" w14:paraId="669F75DE" w14:textId="77777777">
        <w:trPr>
          <w:trHeight w:val="447"/>
        </w:trPr>
        <w:tc>
          <w:tcPr>
            <w:tcW w:w="9067" w:type="dxa"/>
            <w:gridSpan w:val="3"/>
          </w:tcPr>
          <w:p w14:paraId="292AB646" w14:textId="77777777" w:rsidR="00892ADD" w:rsidRPr="00A01188" w:rsidRDefault="00A356BD">
            <w:pPr>
              <w:widowControl w:val="0"/>
              <w:spacing w:after="0" w:line="240" w:lineRule="auto"/>
              <w:rPr>
                <w:rFonts w:ascii="Times New Roman" w:eastAsia="Arial" w:hAnsi="Times New Roman" w:cs="Times New Roman"/>
                <w:b/>
              </w:rPr>
            </w:pPr>
            <w:r w:rsidRPr="00A01188">
              <w:rPr>
                <w:rFonts w:ascii="Times New Roman" w:eastAsia="Times New Roman" w:hAnsi="Times New Roman" w:cs="Times New Roman"/>
                <w:b/>
              </w:rPr>
              <w:t>I – IDENTIFICAÇÃO</w:t>
            </w:r>
          </w:p>
        </w:tc>
      </w:tr>
      <w:tr w:rsidR="00892ADD" w:rsidRPr="00A01188" w14:paraId="6C49E02C" w14:textId="77777777">
        <w:trPr>
          <w:trHeight w:val="412"/>
        </w:trPr>
        <w:tc>
          <w:tcPr>
            <w:tcW w:w="9067" w:type="dxa"/>
            <w:gridSpan w:val="3"/>
          </w:tcPr>
          <w:p w14:paraId="0E79A8B5" w14:textId="152489A6" w:rsidR="00892ADD" w:rsidRPr="00A01188" w:rsidRDefault="00A356B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>UNIDADE/ CAMPUS:</w:t>
            </w:r>
            <w:r w:rsidR="005B2F44" w:rsidRPr="00A01188">
              <w:rPr>
                <w:rFonts w:ascii="Times New Roman" w:eastAsia="Times New Roman" w:hAnsi="Times New Roman" w:cs="Times New Roman"/>
              </w:rPr>
              <w:t xml:space="preserve"> </w:t>
            </w:r>
            <w:r w:rsidR="005B2F44" w:rsidRPr="00A01188">
              <w:rPr>
                <w:rFonts w:ascii="Times New Roman" w:eastAsia="Times New Roman" w:hAnsi="Times New Roman" w:cs="Times New Roman"/>
                <w:b/>
                <w:bCs/>
              </w:rPr>
              <w:t>ICBS/</w:t>
            </w:r>
            <w:proofErr w:type="spellStart"/>
            <w:r w:rsidR="005B2F44" w:rsidRPr="00A01188">
              <w:rPr>
                <w:rFonts w:ascii="Times New Roman" w:eastAsia="Times New Roman" w:hAnsi="Times New Roman" w:cs="Times New Roman"/>
                <w:b/>
                <w:bCs/>
              </w:rPr>
              <w:t>A.</w:t>
            </w:r>
            <w:proofErr w:type="gramStart"/>
            <w:r w:rsidR="005B2F44" w:rsidRPr="00A01188">
              <w:rPr>
                <w:rFonts w:ascii="Times New Roman" w:eastAsia="Times New Roman" w:hAnsi="Times New Roman" w:cs="Times New Roman"/>
                <w:b/>
                <w:bCs/>
              </w:rPr>
              <w:t>C.Simões</w:t>
            </w:r>
            <w:proofErr w:type="spellEnd"/>
            <w:proofErr w:type="gramEnd"/>
          </w:p>
        </w:tc>
      </w:tr>
      <w:tr w:rsidR="00892ADD" w:rsidRPr="00A01188" w14:paraId="08D889FC" w14:textId="77777777">
        <w:trPr>
          <w:trHeight w:val="412"/>
        </w:trPr>
        <w:tc>
          <w:tcPr>
            <w:tcW w:w="9067" w:type="dxa"/>
            <w:gridSpan w:val="3"/>
          </w:tcPr>
          <w:p w14:paraId="6929EF91" w14:textId="5B45E861" w:rsidR="00892ADD" w:rsidRPr="00A01188" w:rsidRDefault="00A356BD">
            <w:pPr>
              <w:widowControl w:val="0"/>
              <w:spacing w:after="0" w:line="240" w:lineRule="auto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>CURSO:</w:t>
            </w:r>
            <w:r w:rsidR="005B2F44" w:rsidRPr="00A01188">
              <w:rPr>
                <w:rFonts w:ascii="Times New Roman" w:eastAsia="Times New Roman" w:hAnsi="Times New Roman" w:cs="Times New Roman"/>
              </w:rPr>
              <w:t xml:space="preserve"> </w:t>
            </w:r>
            <w:r w:rsidR="000E363F">
              <w:rPr>
                <w:rFonts w:ascii="Times New Roman" w:eastAsia="Times New Roman" w:hAnsi="Times New Roman" w:cs="Times New Roman"/>
              </w:rPr>
              <w:t>Bacharelado</w:t>
            </w:r>
            <w:r w:rsidR="00FC67FC" w:rsidRPr="00A01188">
              <w:rPr>
                <w:rFonts w:ascii="Times New Roman" w:eastAsia="Times New Roman" w:hAnsi="Times New Roman" w:cs="Times New Roman"/>
              </w:rPr>
              <w:t xml:space="preserve"> em Ciências Biológicas</w:t>
            </w:r>
          </w:p>
        </w:tc>
      </w:tr>
      <w:tr w:rsidR="00892ADD" w:rsidRPr="00A01188" w14:paraId="022C8D39" w14:textId="77777777">
        <w:trPr>
          <w:trHeight w:val="412"/>
        </w:trPr>
        <w:tc>
          <w:tcPr>
            <w:tcW w:w="9067" w:type="dxa"/>
            <w:gridSpan w:val="3"/>
          </w:tcPr>
          <w:p w14:paraId="76324922" w14:textId="25290F72" w:rsidR="00892ADD" w:rsidRPr="00A01188" w:rsidRDefault="00A356B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>PERÍODO LETIVO:</w:t>
            </w:r>
            <w:r w:rsidR="005B2F44" w:rsidRPr="00A01188">
              <w:rPr>
                <w:rFonts w:ascii="Times New Roman" w:eastAsia="Times New Roman" w:hAnsi="Times New Roman" w:cs="Times New Roman"/>
              </w:rPr>
              <w:t xml:space="preserve"> </w:t>
            </w:r>
            <w:r w:rsidR="005B2F44" w:rsidRPr="00A01188">
              <w:rPr>
                <w:rFonts w:ascii="Times New Roman" w:eastAsia="Times New Roman" w:hAnsi="Times New Roman" w:cs="Times New Roman"/>
                <w:b/>
                <w:bCs/>
              </w:rPr>
              <w:t>202</w:t>
            </w:r>
            <w:r w:rsidR="00B53D8F">
              <w:rPr>
                <w:rFonts w:ascii="Times New Roman" w:eastAsia="Times New Roman" w:hAnsi="Times New Roman" w:cs="Times New Roman"/>
                <w:b/>
                <w:bCs/>
              </w:rPr>
              <w:t>3</w:t>
            </w:r>
            <w:r w:rsidR="00326489">
              <w:rPr>
                <w:rFonts w:ascii="Times New Roman" w:eastAsia="Times New Roman" w:hAnsi="Times New Roman" w:cs="Times New Roman"/>
                <w:b/>
                <w:bCs/>
              </w:rPr>
              <w:t>.0</w:t>
            </w:r>
            <w:r w:rsidR="00420090">
              <w:rPr>
                <w:rFonts w:ascii="Times New Roman" w:eastAsia="Times New Roman" w:hAnsi="Times New Roman" w:cs="Times New Roman"/>
                <w:b/>
                <w:bCs/>
              </w:rPr>
              <w:t>2</w:t>
            </w:r>
          </w:p>
        </w:tc>
      </w:tr>
      <w:tr w:rsidR="00892ADD" w:rsidRPr="00A01188" w14:paraId="1554A1BC" w14:textId="77777777">
        <w:trPr>
          <w:trHeight w:val="500"/>
        </w:trPr>
        <w:tc>
          <w:tcPr>
            <w:tcW w:w="9067" w:type="dxa"/>
            <w:gridSpan w:val="3"/>
          </w:tcPr>
          <w:p w14:paraId="02327E88" w14:textId="77777777" w:rsidR="00892ADD" w:rsidRPr="00A01188" w:rsidRDefault="00892AD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662CCB13" w14:textId="05B5600A" w:rsidR="00892ADD" w:rsidRPr="00A01188" w:rsidRDefault="00A356BD">
            <w:pPr>
              <w:widowControl w:val="0"/>
              <w:spacing w:after="0" w:line="240" w:lineRule="auto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>COMPONENTE CURRICULAR:</w:t>
            </w:r>
            <w:r w:rsidR="005B2F44" w:rsidRPr="00A01188">
              <w:rPr>
                <w:rFonts w:ascii="Times New Roman" w:eastAsia="Times New Roman" w:hAnsi="Times New Roman" w:cs="Times New Roman"/>
              </w:rPr>
              <w:t xml:space="preserve"> </w:t>
            </w:r>
            <w:r w:rsidR="008579AE" w:rsidRPr="00A01188">
              <w:rPr>
                <w:rFonts w:ascii="Times New Roman" w:eastAsia="Times New Roman" w:hAnsi="Times New Roman" w:cs="Times New Roman"/>
              </w:rPr>
              <w:t>BIO</w:t>
            </w:r>
            <w:r w:rsidR="0025651C">
              <w:rPr>
                <w:rFonts w:ascii="Times New Roman" w:eastAsia="Times New Roman" w:hAnsi="Times New Roman" w:cs="Times New Roman"/>
              </w:rPr>
              <w:t>L</w:t>
            </w:r>
            <w:r w:rsidR="00330FDD">
              <w:rPr>
                <w:rFonts w:ascii="Times New Roman" w:eastAsia="Times New Roman" w:hAnsi="Times New Roman" w:cs="Times New Roman"/>
              </w:rPr>
              <w:t xml:space="preserve"> 207</w:t>
            </w:r>
            <w:r w:rsidR="008579AE" w:rsidRPr="00A01188">
              <w:rPr>
                <w:rFonts w:ascii="Times New Roman" w:eastAsia="Times New Roman" w:hAnsi="Times New Roman" w:cs="Times New Roman"/>
              </w:rPr>
              <w:t xml:space="preserve"> </w:t>
            </w:r>
            <w:r w:rsidR="00330FDD">
              <w:rPr>
                <w:rFonts w:ascii="Times New Roman" w:eastAsia="Times New Roman" w:hAnsi="Times New Roman" w:cs="Times New Roman"/>
              </w:rPr>
              <w:t>Biologia Evolutiva</w:t>
            </w:r>
            <w:r w:rsidR="00FC67FC" w:rsidRPr="00A01188">
              <w:rPr>
                <w:rFonts w:ascii="Times New Roman" w:eastAsia="Times New Roman" w:hAnsi="Times New Roman" w:cs="Times New Roman"/>
              </w:rPr>
              <w:t xml:space="preserve"> (Matriz curricular 2019)</w:t>
            </w:r>
            <w:r w:rsidR="00134C12">
              <w:rPr>
                <w:rFonts w:ascii="Times New Roman" w:eastAsia="Times New Roman" w:hAnsi="Times New Roman" w:cs="Times New Roman"/>
              </w:rPr>
              <w:t xml:space="preserve"> </w:t>
            </w:r>
            <w:r w:rsidR="00243F7C">
              <w:rPr>
                <w:rFonts w:ascii="Times New Roman" w:eastAsia="Times New Roman" w:hAnsi="Times New Roman" w:cs="Times New Roman"/>
              </w:rPr>
              <w:t>Noturno</w:t>
            </w:r>
          </w:p>
          <w:p w14:paraId="5F77740F" w14:textId="77777777" w:rsidR="00892ADD" w:rsidRPr="00A01188" w:rsidRDefault="00892AD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04AC45AF" w14:textId="334BB7CB" w:rsidR="00892ADD" w:rsidRPr="00A01188" w:rsidRDefault="00A356B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>(</w:t>
            </w:r>
            <w:r w:rsidR="008579AE" w:rsidRPr="00A01188">
              <w:rPr>
                <w:rFonts w:ascii="Times New Roman" w:eastAsia="Times New Roman" w:hAnsi="Times New Roman" w:cs="Times New Roman"/>
              </w:rPr>
              <w:t>X</w:t>
            </w:r>
            <w:r w:rsidRPr="00A01188">
              <w:rPr>
                <w:rFonts w:ascii="Times New Roman" w:eastAsia="Times New Roman" w:hAnsi="Times New Roman" w:cs="Times New Roman"/>
              </w:rPr>
              <w:t xml:space="preserve">) OBRIGATÓRIO                 </w:t>
            </w:r>
            <w:proofErr w:type="gramStart"/>
            <w:r w:rsidRPr="00A01188">
              <w:rPr>
                <w:rFonts w:ascii="Times New Roman" w:eastAsia="Times New Roman" w:hAnsi="Times New Roman" w:cs="Times New Roman"/>
              </w:rPr>
              <w:t xml:space="preserve">   (</w:t>
            </w:r>
            <w:proofErr w:type="gramEnd"/>
            <w:r w:rsidRPr="00A01188">
              <w:rPr>
                <w:rFonts w:ascii="Times New Roman" w:eastAsia="Times New Roman" w:hAnsi="Times New Roman" w:cs="Times New Roman"/>
              </w:rPr>
              <w:t xml:space="preserve">     ) ELETIVO</w:t>
            </w:r>
          </w:p>
          <w:p w14:paraId="5FFA0312" w14:textId="77777777" w:rsidR="00892ADD" w:rsidRPr="00A01188" w:rsidRDefault="00892AD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892ADD" w:rsidRPr="00A01188" w14:paraId="4CDC501C" w14:textId="77777777">
        <w:trPr>
          <w:trHeight w:val="609"/>
        </w:trPr>
        <w:tc>
          <w:tcPr>
            <w:tcW w:w="9067" w:type="dxa"/>
            <w:gridSpan w:val="3"/>
          </w:tcPr>
          <w:p w14:paraId="6ACD54C1" w14:textId="77777777" w:rsidR="00892ADD" w:rsidRPr="00A01188" w:rsidRDefault="00A356B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PRÉ-REQUISITO: </w:t>
            </w:r>
          </w:p>
          <w:p w14:paraId="62395770" w14:textId="4CE3F19F" w:rsidR="00892ADD" w:rsidRPr="00A01188" w:rsidRDefault="00892ADD">
            <w:pPr>
              <w:widowControl w:val="0"/>
              <w:spacing w:after="0" w:line="240" w:lineRule="auto"/>
              <w:rPr>
                <w:rFonts w:ascii="Times New Roman" w:eastAsia="Arial" w:hAnsi="Times New Roman" w:cs="Times New Roman"/>
              </w:rPr>
            </w:pPr>
          </w:p>
        </w:tc>
      </w:tr>
      <w:tr w:rsidR="00892ADD" w:rsidRPr="00A01188" w14:paraId="22BE9986" w14:textId="77777777">
        <w:trPr>
          <w:trHeight w:val="561"/>
        </w:trPr>
        <w:tc>
          <w:tcPr>
            <w:tcW w:w="9067" w:type="dxa"/>
            <w:gridSpan w:val="3"/>
          </w:tcPr>
          <w:p w14:paraId="3AFA15A5" w14:textId="77777777" w:rsidR="00892ADD" w:rsidRPr="00A01188" w:rsidRDefault="00A356BD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CO-REQUISITO: </w:t>
            </w:r>
          </w:p>
          <w:p w14:paraId="271D1BC2" w14:textId="0DDD8201" w:rsidR="00892ADD" w:rsidRPr="00A01188" w:rsidRDefault="00892ADD">
            <w:pPr>
              <w:widowControl w:val="0"/>
              <w:spacing w:after="0" w:line="240" w:lineRule="auto"/>
              <w:rPr>
                <w:rFonts w:ascii="Times New Roman" w:eastAsia="Arial" w:hAnsi="Times New Roman" w:cs="Times New Roman"/>
              </w:rPr>
            </w:pPr>
          </w:p>
        </w:tc>
      </w:tr>
      <w:tr w:rsidR="00892ADD" w:rsidRPr="00A01188" w14:paraId="38AD677C" w14:textId="77777777">
        <w:trPr>
          <w:trHeight w:val="839"/>
        </w:trPr>
        <w:tc>
          <w:tcPr>
            <w:tcW w:w="7503" w:type="dxa"/>
            <w:gridSpan w:val="2"/>
          </w:tcPr>
          <w:p w14:paraId="05147E6D" w14:textId="77777777" w:rsidR="00892ADD" w:rsidRPr="00A01188" w:rsidRDefault="00A356BD">
            <w:pPr>
              <w:widowControl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>DOCENTE(S) RESPONSÁVEL(EIS):</w:t>
            </w:r>
          </w:p>
          <w:p w14:paraId="7E42DFC7" w14:textId="77777777" w:rsidR="00892ADD" w:rsidRPr="00A01188" w:rsidRDefault="00A356BD">
            <w:pPr>
              <w:widowControl w:val="0"/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>(Caso o componente curricular seja ofertado por mais de um/a docente, indicar o nome do/a responsável pelo registro)</w:t>
            </w:r>
          </w:p>
        </w:tc>
        <w:tc>
          <w:tcPr>
            <w:tcW w:w="1564" w:type="dxa"/>
          </w:tcPr>
          <w:p w14:paraId="668FE0BC" w14:textId="77777777" w:rsidR="00892ADD" w:rsidRPr="00A01188" w:rsidRDefault="00A356BD">
            <w:pPr>
              <w:widowControl w:val="0"/>
              <w:spacing w:after="0" w:line="240" w:lineRule="auto"/>
              <w:jc w:val="center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>CH</w:t>
            </w:r>
          </w:p>
        </w:tc>
      </w:tr>
      <w:tr w:rsidR="00892ADD" w:rsidRPr="00A01188" w14:paraId="77923601" w14:textId="77777777" w:rsidTr="00A01188">
        <w:trPr>
          <w:trHeight w:val="182"/>
        </w:trPr>
        <w:tc>
          <w:tcPr>
            <w:tcW w:w="7503" w:type="dxa"/>
            <w:gridSpan w:val="2"/>
          </w:tcPr>
          <w:p w14:paraId="6F67DC0E" w14:textId="47E13486" w:rsidR="00892ADD" w:rsidRPr="00A01188" w:rsidRDefault="00A356BD">
            <w:pPr>
              <w:widowControl w:val="0"/>
              <w:spacing w:after="0" w:line="240" w:lineRule="auto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 </w:t>
            </w:r>
            <w:r w:rsidR="008579AE" w:rsidRPr="00A01188">
              <w:rPr>
                <w:rFonts w:ascii="Times New Roman" w:eastAsia="Times New Roman" w:hAnsi="Times New Roman" w:cs="Times New Roman"/>
              </w:rPr>
              <w:t>Francisco Javier Tovar</w:t>
            </w:r>
            <w:r w:rsidR="00FC67FC" w:rsidRPr="00A01188">
              <w:rPr>
                <w:rFonts w:ascii="Times New Roman" w:eastAsia="Times New Roman" w:hAnsi="Times New Roman" w:cs="Times New Roman"/>
              </w:rPr>
              <w:t xml:space="preserve"> ( </w:t>
            </w:r>
            <w:hyperlink r:id="rId7" w:history="1">
              <w:r w:rsidR="00FC67FC" w:rsidRPr="00A01188">
                <w:rPr>
                  <w:rStyle w:val="Hyperlink"/>
                  <w:rFonts w:ascii="Times New Roman" w:eastAsia="Times New Roman" w:hAnsi="Times New Roman" w:cs="Times New Roman"/>
                </w:rPr>
                <w:t>proftovar@gmail.com</w:t>
              </w:r>
            </w:hyperlink>
            <w:r w:rsidR="00FC67FC" w:rsidRPr="00A01188">
              <w:rPr>
                <w:rFonts w:ascii="Times New Roman" w:eastAsia="Times New Roman" w:hAnsi="Times New Roman" w:cs="Times New Roman"/>
              </w:rPr>
              <w:t xml:space="preserve"> )</w:t>
            </w:r>
          </w:p>
        </w:tc>
        <w:tc>
          <w:tcPr>
            <w:tcW w:w="1564" w:type="dxa"/>
          </w:tcPr>
          <w:p w14:paraId="7E720762" w14:textId="1C306419" w:rsidR="00892ADD" w:rsidRPr="00A01188" w:rsidRDefault="00E25E5D">
            <w:pPr>
              <w:widowControl w:val="0"/>
              <w:spacing w:after="0" w:line="240" w:lineRule="auto"/>
              <w:rPr>
                <w:rFonts w:ascii="Times New Roman" w:eastAsia="Arial" w:hAnsi="Times New Roman" w:cs="Times New Roman"/>
              </w:rPr>
            </w:pPr>
            <w:r>
              <w:rPr>
                <w:rFonts w:ascii="Times New Roman" w:eastAsia="Arial" w:hAnsi="Times New Roman" w:cs="Times New Roman"/>
              </w:rPr>
              <w:t>36</w:t>
            </w:r>
            <w:r w:rsidR="008579AE" w:rsidRPr="00A01188">
              <w:rPr>
                <w:rFonts w:ascii="Times New Roman" w:eastAsia="Arial" w:hAnsi="Times New Roman" w:cs="Times New Roman"/>
              </w:rPr>
              <w:t>h</w:t>
            </w:r>
          </w:p>
        </w:tc>
      </w:tr>
      <w:tr w:rsidR="00892ADD" w:rsidRPr="00A01188" w14:paraId="24F88E69" w14:textId="77777777" w:rsidTr="00A01188">
        <w:trPr>
          <w:trHeight w:val="105"/>
        </w:trPr>
        <w:tc>
          <w:tcPr>
            <w:tcW w:w="7503" w:type="dxa"/>
            <w:gridSpan w:val="2"/>
          </w:tcPr>
          <w:p w14:paraId="3F2ECADC" w14:textId="6AA13CA9" w:rsidR="00892ADD" w:rsidRPr="00A01188" w:rsidRDefault="00892ADD" w:rsidP="005B2F44">
            <w:pPr>
              <w:widowControl w:val="0"/>
              <w:spacing w:after="0" w:line="240" w:lineRule="auto"/>
              <w:jc w:val="right"/>
              <w:rPr>
                <w:rFonts w:ascii="Times New Roman" w:eastAsia="Arial" w:hAnsi="Times New Roman" w:cs="Times New Roman"/>
              </w:rPr>
            </w:pPr>
          </w:p>
        </w:tc>
        <w:tc>
          <w:tcPr>
            <w:tcW w:w="1564" w:type="dxa"/>
          </w:tcPr>
          <w:p w14:paraId="01293590" w14:textId="77777777" w:rsidR="00892ADD" w:rsidRPr="00A01188" w:rsidRDefault="00A356BD">
            <w:pPr>
              <w:widowControl w:val="0"/>
              <w:spacing w:after="0" w:line="240" w:lineRule="auto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892ADD" w:rsidRPr="00A01188" w14:paraId="294C26C7" w14:textId="77777777" w:rsidTr="00A01188">
        <w:trPr>
          <w:trHeight w:val="360"/>
        </w:trPr>
        <w:tc>
          <w:tcPr>
            <w:tcW w:w="9067" w:type="dxa"/>
            <w:gridSpan w:val="3"/>
          </w:tcPr>
          <w:p w14:paraId="6E7C155B" w14:textId="7C25AF01" w:rsidR="005B2F44" w:rsidRPr="00201669" w:rsidRDefault="00A356BD" w:rsidP="00A01188">
            <w:pPr>
              <w:widowControl w:val="0"/>
              <w:spacing w:after="0" w:line="240" w:lineRule="auto"/>
              <w:rPr>
                <w:rFonts w:ascii="Times New Roman" w:eastAsia="Arial" w:hAnsi="Times New Roman" w:cs="Times New Roman"/>
              </w:rPr>
            </w:pPr>
            <w:bookmarkStart w:id="0" w:name="_heading=h.30j0zll" w:colFirst="0" w:colLast="0"/>
            <w:bookmarkEnd w:id="0"/>
            <w:r w:rsidRPr="00201669">
              <w:rPr>
                <w:rFonts w:ascii="Times New Roman" w:eastAsia="Times New Roman" w:hAnsi="Times New Roman" w:cs="Times New Roman"/>
              </w:rPr>
              <w:t xml:space="preserve">CARGA HORÁRIA TOTAL:               </w:t>
            </w:r>
            <w:r w:rsidRPr="00201669">
              <w:rPr>
                <w:rFonts w:ascii="Times New Roman" w:eastAsia="Times New Roman" w:hAnsi="Times New Roman" w:cs="Times New Roman"/>
              </w:rPr>
              <w:tab/>
              <w:t xml:space="preserve">Teórica:             </w:t>
            </w:r>
            <w:r w:rsidR="003B5B43" w:rsidRPr="00201669">
              <w:rPr>
                <w:rFonts w:ascii="Times New Roman" w:eastAsia="Times New Roman" w:hAnsi="Times New Roman" w:cs="Times New Roman"/>
              </w:rPr>
              <w:t>3</w:t>
            </w:r>
            <w:r w:rsidR="00F218F1" w:rsidRPr="00201669">
              <w:rPr>
                <w:rFonts w:ascii="Times New Roman" w:eastAsia="Times New Roman" w:hAnsi="Times New Roman" w:cs="Times New Roman"/>
              </w:rPr>
              <w:t>0</w:t>
            </w:r>
            <w:r w:rsidR="003B5B43" w:rsidRPr="00201669">
              <w:rPr>
                <w:rFonts w:ascii="Times New Roman" w:eastAsia="Times New Roman" w:hAnsi="Times New Roman" w:cs="Times New Roman"/>
              </w:rPr>
              <w:t xml:space="preserve"> </w:t>
            </w:r>
            <w:proofErr w:type="gramStart"/>
            <w:r w:rsidR="003B5B43" w:rsidRPr="00201669">
              <w:rPr>
                <w:rFonts w:ascii="Times New Roman" w:eastAsia="Times New Roman" w:hAnsi="Times New Roman" w:cs="Times New Roman"/>
              </w:rPr>
              <w:t>h</w:t>
            </w:r>
            <w:r w:rsidRPr="00201669">
              <w:rPr>
                <w:rFonts w:ascii="Times New Roman" w:eastAsia="Times New Roman" w:hAnsi="Times New Roman" w:cs="Times New Roman"/>
              </w:rPr>
              <w:t xml:space="preserve">  </w:t>
            </w:r>
            <w:r w:rsidRPr="00201669">
              <w:rPr>
                <w:rFonts w:ascii="Times New Roman" w:eastAsia="Times New Roman" w:hAnsi="Times New Roman" w:cs="Times New Roman"/>
              </w:rPr>
              <w:tab/>
            </w:r>
            <w:proofErr w:type="gramEnd"/>
            <w:r w:rsidRPr="00201669">
              <w:rPr>
                <w:rFonts w:ascii="Times New Roman" w:eastAsia="Times New Roman" w:hAnsi="Times New Roman" w:cs="Times New Roman"/>
              </w:rPr>
              <w:t>Prática:</w:t>
            </w:r>
            <w:r w:rsidR="003B5B43" w:rsidRPr="00201669">
              <w:rPr>
                <w:rFonts w:ascii="Times New Roman" w:eastAsia="Times New Roman" w:hAnsi="Times New Roman" w:cs="Times New Roman"/>
              </w:rPr>
              <w:t xml:space="preserve"> </w:t>
            </w:r>
            <w:r w:rsidR="00F218F1" w:rsidRPr="00201669">
              <w:rPr>
                <w:rFonts w:ascii="Times New Roman" w:eastAsia="Times New Roman" w:hAnsi="Times New Roman" w:cs="Times New Roman"/>
              </w:rPr>
              <w:t>06</w:t>
            </w:r>
            <w:r w:rsidR="003B5B43" w:rsidRPr="00201669">
              <w:rPr>
                <w:rFonts w:ascii="Times New Roman" w:eastAsia="Times New Roman" w:hAnsi="Times New Roman" w:cs="Times New Roman"/>
              </w:rPr>
              <w:t xml:space="preserve"> h</w:t>
            </w:r>
          </w:p>
        </w:tc>
      </w:tr>
      <w:tr w:rsidR="00892ADD" w:rsidRPr="00A01188" w14:paraId="7A58E776" w14:textId="77777777">
        <w:tc>
          <w:tcPr>
            <w:tcW w:w="9067" w:type="dxa"/>
            <w:gridSpan w:val="3"/>
          </w:tcPr>
          <w:p w14:paraId="697872F0" w14:textId="77777777" w:rsidR="00892ADD" w:rsidRPr="00201669" w:rsidRDefault="00A356B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201669">
              <w:rPr>
                <w:rFonts w:ascii="Times New Roman" w:eastAsia="Times New Roman" w:hAnsi="Times New Roman" w:cs="Times New Roman"/>
                <w:b/>
              </w:rPr>
              <w:t>II - EMENTA</w:t>
            </w:r>
            <w:r w:rsidRPr="00201669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5897FF7A" w14:textId="2C61C368" w:rsidR="00892ADD" w:rsidRPr="00201669" w:rsidRDefault="001A4327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  <w:r w:rsidRPr="00201669">
              <w:rPr>
                <w:rFonts w:ascii="Times New Roman" w:eastAsia="Arial" w:hAnsi="Times New Roman" w:cs="Times New Roman"/>
              </w:rPr>
              <w:t xml:space="preserve">História do pensamento evolutivo. Processo de evolução </w:t>
            </w:r>
            <w:r w:rsidR="003A3E3D" w:rsidRPr="00201669">
              <w:rPr>
                <w:rFonts w:ascii="Times New Roman" w:eastAsia="Arial" w:hAnsi="Times New Roman" w:cs="Times New Roman"/>
              </w:rPr>
              <w:t>biológica contextualizado com biogeografia</w:t>
            </w:r>
            <w:r w:rsidR="00A06C3E" w:rsidRPr="00201669">
              <w:rPr>
                <w:rFonts w:ascii="Times New Roman" w:eastAsia="Arial" w:hAnsi="Times New Roman" w:cs="Times New Roman"/>
              </w:rPr>
              <w:t>, filogenética, ecologia e outras disciplinas.</w:t>
            </w:r>
          </w:p>
          <w:p w14:paraId="3DC2EF08" w14:textId="61BE322E" w:rsidR="005B2F44" w:rsidRPr="00201669" w:rsidRDefault="005B2F44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</w:p>
        </w:tc>
      </w:tr>
      <w:tr w:rsidR="00892ADD" w:rsidRPr="00A01188" w14:paraId="5281392D" w14:textId="77777777">
        <w:tc>
          <w:tcPr>
            <w:tcW w:w="9067" w:type="dxa"/>
            <w:gridSpan w:val="3"/>
          </w:tcPr>
          <w:p w14:paraId="3FB486BD" w14:textId="77777777" w:rsidR="00892ADD" w:rsidRPr="00201669" w:rsidRDefault="00A356B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201669">
              <w:rPr>
                <w:rFonts w:ascii="Times New Roman" w:eastAsia="Times New Roman" w:hAnsi="Times New Roman" w:cs="Times New Roman"/>
                <w:b/>
              </w:rPr>
              <w:t>III - OBJETIVOS</w:t>
            </w:r>
            <w:r w:rsidRPr="00201669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27AD5097" w14:textId="2D4B7A8B" w:rsidR="00C65E3B" w:rsidRPr="00201669" w:rsidRDefault="00C65E3B" w:rsidP="00C65E3B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  <w:r w:rsidRPr="00201669">
              <w:rPr>
                <w:rFonts w:ascii="Times New Roman" w:eastAsia="Arial" w:hAnsi="Times New Roman" w:cs="Times New Roman"/>
              </w:rPr>
              <w:t xml:space="preserve">Permitir que o aluno </w:t>
            </w:r>
            <w:r w:rsidR="0076708C" w:rsidRPr="00201669">
              <w:rPr>
                <w:rFonts w:ascii="Times New Roman" w:eastAsia="Arial" w:hAnsi="Times New Roman" w:cs="Times New Roman"/>
              </w:rPr>
              <w:t xml:space="preserve">correlacione </w:t>
            </w:r>
            <w:r w:rsidR="00201669" w:rsidRPr="00201669">
              <w:rPr>
                <w:rFonts w:ascii="Times New Roman" w:eastAsia="Arial" w:hAnsi="Times New Roman" w:cs="Times New Roman"/>
              </w:rPr>
              <w:t>os conteúdos de todas as disciplinas abordadas num contexto evolutivo.</w:t>
            </w:r>
          </w:p>
          <w:p w14:paraId="1D369866" w14:textId="77777777" w:rsidR="00892ADD" w:rsidRPr="00201669" w:rsidRDefault="00892ADD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</w:p>
        </w:tc>
      </w:tr>
      <w:tr w:rsidR="00892ADD" w:rsidRPr="00A01188" w14:paraId="378B55CC" w14:textId="77777777">
        <w:tc>
          <w:tcPr>
            <w:tcW w:w="9067" w:type="dxa"/>
            <w:gridSpan w:val="3"/>
          </w:tcPr>
          <w:p w14:paraId="427B4F0F" w14:textId="77777777" w:rsidR="00892ADD" w:rsidRPr="00A01188" w:rsidRDefault="00A356B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  <w:b/>
              </w:rPr>
              <w:t>IV - CONTEÚDO PROGRAMÁTICO</w:t>
            </w:r>
            <w:r w:rsidRPr="00A01188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3A02B6C9" w14:textId="18E4AE1E" w:rsidR="00C65E3B" w:rsidRPr="00A01188" w:rsidRDefault="00C65E3B" w:rsidP="00C65E3B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Arial" w:hAnsi="Times New Roman" w:cs="Times New Roman"/>
              </w:rPr>
              <w:t xml:space="preserve">Introdução geral. </w:t>
            </w:r>
            <w:r w:rsidR="0007049D">
              <w:rPr>
                <w:rFonts w:ascii="Times New Roman" w:eastAsia="Arial" w:hAnsi="Times New Roman" w:cs="Times New Roman"/>
              </w:rPr>
              <w:t>Introdução ao pensamento evolutivo. Forças Evolutivas. Mutação. Fluxo Gênico. Deriva genética. Seleção natural. Especiação. Extinção. Evolução molecular.</w:t>
            </w:r>
          </w:p>
          <w:p w14:paraId="2ECE331B" w14:textId="77777777" w:rsidR="00892ADD" w:rsidRPr="00A01188" w:rsidRDefault="00892ADD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</w:p>
        </w:tc>
      </w:tr>
      <w:tr w:rsidR="00892ADD" w:rsidRPr="00A01188" w14:paraId="6A37BC38" w14:textId="77777777">
        <w:tc>
          <w:tcPr>
            <w:tcW w:w="9067" w:type="dxa"/>
            <w:gridSpan w:val="3"/>
          </w:tcPr>
          <w:p w14:paraId="7767356B" w14:textId="77777777" w:rsidR="00892ADD" w:rsidRPr="00A01188" w:rsidRDefault="00A356BD">
            <w:pPr>
              <w:spacing w:after="0" w:line="240" w:lineRule="auto"/>
              <w:ind w:firstLine="23"/>
              <w:jc w:val="both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  <w:b/>
              </w:rPr>
              <w:t>V - METODOLOGIA</w:t>
            </w:r>
            <w:r w:rsidRPr="00A01188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14ED242E" w14:textId="60783DA8" w:rsidR="00C73856" w:rsidRPr="00A01188" w:rsidRDefault="00C73856" w:rsidP="00C73856">
            <w:pPr>
              <w:spacing w:after="0" w:line="240" w:lineRule="auto"/>
              <w:ind w:firstLine="23"/>
              <w:jc w:val="both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Arial" w:hAnsi="Times New Roman" w:cs="Times New Roman"/>
              </w:rPr>
              <w:t xml:space="preserve">Aulas </w:t>
            </w:r>
            <w:r w:rsidR="00B37B72">
              <w:rPr>
                <w:rFonts w:ascii="Times New Roman" w:eastAsia="Arial" w:hAnsi="Times New Roman" w:cs="Times New Roman"/>
              </w:rPr>
              <w:t>presenciais</w:t>
            </w:r>
            <w:r w:rsidRPr="00A01188">
              <w:rPr>
                <w:rFonts w:ascii="Times New Roman" w:eastAsia="Arial" w:hAnsi="Times New Roman" w:cs="Times New Roman"/>
              </w:rPr>
              <w:t xml:space="preserve">, exercícios e estudos dirigidos. Todas as atividades estão distribuídas em </w:t>
            </w:r>
            <w:r w:rsidR="00E62C2B">
              <w:rPr>
                <w:rFonts w:ascii="Times New Roman" w:eastAsia="Arial" w:hAnsi="Times New Roman" w:cs="Times New Roman"/>
              </w:rPr>
              <w:t>20</w:t>
            </w:r>
            <w:r w:rsidRPr="00A01188">
              <w:rPr>
                <w:rFonts w:ascii="Times New Roman" w:eastAsia="Arial" w:hAnsi="Times New Roman" w:cs="Times New Roman"/>
              </w:rPr>
              <w:t xml:space="preserve"> semanas, com</w:t>
            </w:r>
            <w:r w:rsidRPr="007117C9">
              <w:rPr>
                <w:rFonts w:ascii="Times New Roman" w:eastAsia="Arial" w:hAnsi="Times New Roman" w:cs="Times New Roman"/>
              </w:rPr>
              <w:t xml:space="preserve"> carga horária de </w:t>
            </w:r>
            <w:r w:rsidR="00EC141F" w:rsidRPr="007117C9">
              <w:rPr>
                <w:rFonts w:ascii="Times New Roman" w:eastAsia="Arial" w:hAnsi="Times New Roman" w:cs="Times New Roman"/>
              </w:rPr>
              <w:t>2</w:t>
            </w:r>
            <w:r w:rsidRPr="007117C9">
              <w:rPr>
                <w:rFonts w:ascii="Times New Roman" w:eastAsia="Arial" w:hAnsi="Times New Roman" w:cs="Times New Roman"/>
              </w:rPr>
              <w:t xml:space="preserve"> h/semana totalizando </w:t>
            </w:r>
            <w:r w:rsidR="00EC141F" w:rsidRPr="007117C9">
              <w:rPr>
                <w:rFonts w:ascii="Times New Roman" w:eastAsia="Arial" w:hAnsi="Times New Roman" w:cs="Times New Roman"/>
              </w:rPr>
              <w:t>40</w:t>
            </w:r>
            <w:r w:rsidR="00C65E3B" w:rsidRPr="007117C9">
              <w:rPr>
                <w:rFonts w:ascii="Times New Roman" w:eastAsia="Arial" w:hAnsi="Times New Roman" w:cs="Times New Roman"/>
              </w:rPr>
              <w:t xml:space="preserve"> </w:t>
            </w:r>
            <w:r w:rsidRPr="007117C9">
              <w:rPr>
                <w:rFonts w:ascii="Times New Roman" w:eastAsia="Arial" w:hAnsi="Times New Roman" w:cs="Times New Roman"/>
              </w:rPr>
              <w:t>h totais.</w:t>
            </w:r>
            <w:r w:rsidRPr="00A01188">
              <w:rPr>
                <w:rFonts w:ascii="Times New Roman" w:eastAsia="Arial" w:hAnsi="Times New Roman" w:cs="Times New Roman"/>
              </w:rPr>
              <w:t xml:space="preserve"> As atividades práticas estarão representadas por </w:t>
            </w:r>
            <w:r w:rsidR="00B96912">
              <w:rPr>
                <w:rFonts w:ascii="Times New Roman" w:eastAsia="Arial" w:hAnsi="Times New Roman" w:cs="Times New Roman"/>
              </w:rPr>
              <w:t>trabalhos feitos na sala de informática</w:t>
            </w:r>
            <w:r w:rsidRPr="00A01188">
              <w:rPr>
                <w:rFonts w:ascii="Times New Roman" w:eastAsia="Arial" w:hAnsi="Times New Roman" w:cs="Times New Roman"/>
              </w:rPr>
              <w:t>.</w:t>
            </w:r>
          </w:p>
          <w:p w14:paraId="23FE34AE" w14:textId="77777777" w:rsidR="00892ADD" w:rsidRPr="00A01188" w:rsidRDefault="00892ADD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</w:p>
        </w:tc>
      </w:tr>
      <w:tr w:rsidR="00892ADD" w:rsidRPr="00A01188" w14:paraId="4BC9DCBC" w14:textId="77777777">
        <w:tc>
          <w:tcPr>
            <w:tcW w:w="9067" w:type="dxa"/>
            <w:gridSpan w:val="3"/>
          </w:tcPr>
          <w:p w14:paraId="61EFF486" w14:textId="4F8B5C10" w:rsidR="00892ADD" w:rsidRPr="00A01188" w:rsidRDefault="00A356B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</w:rPr>
            </w:pPr>
            <w:r w:rsidRPr="00A01188">
              <w:rPr>
                <w:rFonts w:ascii="Times New Roman" w:eastAsia="Times New Roman" w:hAnsi="Times New Roman" w:cs="Times New Roman"/>
                <w:b/>
              </w:rPr>
              <w:t xml:space="preserve">VI - FORMAS DE AVALIAÇÃO </w:t>
            </w:r>
          </w:p>
          <w:p w14:paraId="59918D7A" w14:textId="30FF1852" w:rsidR="00C65E3B" w:rsidRPr="00A01188" w:rsidRDefault="00C65E3B" w:rsidP="00C65E3B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Arial" w:hAnsi="Times New Roman" w:cs="Times New Roman"/>
              </w:rPr>
              <w:t xml:space="preserve">Estudos dirigidos, </w:t>
            </w:r>
            <w:r w:rsidR="00FC67FC" w:rsidRPr="00A01188">
              <w:rPr>
                <w:rFonts w:ascii="Times New Roman" w:eastAsia="Arial" w:hAnsi="Times New Roman" w:cs="Times New Roman"/>
              </w:rPr>
              <w:t xml:space="preserve">avaliações escritas (peso 2), </w:t>
            </w:r>
            <w:r w:rsidRPr="00A01188">
              <w:rPr>
                <w:rFonts w:ascii="Times New Roman" w:eastAsia="Arial" w:hAnsi="Times New Roman" w:cs="Times New Roman"/>
              </w:rPr>
              <w:t>frequência e conceito por participação em aula.</w:t>
            </w:r>
            <w:r w:rsidR="00FC67FC" w:rsidRPr="00A01188">
              <w:rPr>
                <w:rFonts w:ascii="Times New Roman" w:eastAsia="Arial" w:hAnsi="Times New Roman" w:cs="Times New Roman"/>
              </w:rPr>
              <w:t xml:space="preserve"> O sistema de avaliação será discutido com os alunos na primeira aula.</w:t>
            </w:r>
          </w:p>
          <w:p w14:paraId="6ABF6671" w14:textId="77777777" w:rsidR="00892ADD" w:rsidRPr="00A01188" w:rsidRDefault="00892ADD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</w:p>
        </w:tc>
      </w:tr>
      <w:tr w:rsidR="00892ADD" w:rsidRPr="00A01188" w14:paraId="3C84DD5D" w14:textId="77777777" w:rsidTr="00A01188">
        <w:trPr>
          <w:trHeight w:val="302"/>
        </w:trPr>
        <w:tc>
          <w:tcPr>
            <w:tcW w:w="9067" w:type="dxa"/>
            <w:gridSpan w:val="3"/>
          </w:tcPr>
          <w:p w14:paraId="1A25F06A" w14:textId="318E72BE" w:rsidR="00892ADD" w:rsidRPr="00A01188" w:rsidRDefault="00A356BD">
            <w:pPr>
              <w:spacing w:after="0" w:line="240" w:lineRule="auto"/>
              <w:rPr>
                <w:rFonts w:ascii="Times New Roman" w:eastAsia="Arial" w:hAnsi="Times New Roman" w:cs="Times New Roman"/>
                <w:b/>
              </w:rPr>
            </w:pPr>
            <w:r w:rsidRPr="00A01188">
              <w:rPr>
                <w:rFonts w:ascii="Times New Roman" w:eastAsia="Times New Roman" w:hAnsi="Times New Roman" w:cs="Times New Roman"/>
                <w:b/>
              </w:rPr>
              <w:t>VI</w:t>
            </w:r>
            <w:r w:rsidR="00ED7F25">
              <w:rPr>
                <w:rFonts w:ascii="Times New Roman" w:eastAsia="Times New Roman" w:hAnsi="Times New Roman" w:cs="Times New Roman"/>
                <w:b/>
              </w:rPr>
              <w:t>I</w:t>
            </w:r>
            <w:r w:rsidRPr="00A01188">
              <w:rPr>
                <w:rFonts w:ascii="Times New Roman" w:eastAsia="Times New Roman" w:hAnsi="Times New Roman" w:cs="Times New Roman"/>
                <w:b/>
              </w:rPr>
              <w:t>- CRONOGRAMA DO COMPONENTE CURRICULAR</w:t>
            </w:r>
          </w:p>
        </w:tc>
      </w:tr>
      <w:tr w:rsidR="00892ADD" w:rsidRPr="00A01188" w14:paraId="65E8D08F" w14:textId="77777777" w:rsidTr="00A01188">
        <w:trPr>
          <w:trHeight w:val="264"/>
        </w:trPr>
        <w:tc>
          <w:tcPr>
            <w:tcW w:w="2128" w:type="dxa"/>
          </w:tcPr>
          <w:p w14:paraId="502CFDDE" w14:textId="77777777" w:rsidR="00892ADD" w:rsidRPr="00A01188" w:rsidRDefault="00A356BD">
            <w:pPr>
              <w:spacing w:after="0" w:line="240" w:lineRule="auto"/>
              <w:jc w:val="center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>SEMANA</w:t>
            </w:r>
          </w:p>
        </w:tc>
        <w:tc>
          <w:tcPr>
            <w:tcW w:w="6939" w:type="dxa"/>
            <w:gridSpan w:val="2"/>
          </w:tcPr>
          <w:p w14:paraId="4327B8C9" w14:textId="0825D326" w:rsidR="00892ADD" w:rsidRPr="00A01188" w:rsidRDefault="00A356B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DESCRIÇÃO DAS ATIVIDADES PLANEJADAS </w:t>
            </w:r>
          </w:p>
        </w:tc>
      </w:tr>
      <w:tr w:rsidR="00892ADD" w:rsidRPr="00A01188" w14:paraId="45968933" w14:textId="77777777">
        <w:trPr>
          <w:trHeight w:val="500"/>
        </w:trPr>
        <w:tc>
          <w:tcPr>
            <w:tcW w:w="2128" w:type="dxa"/>
          </w:tcPr>
          <w:p w14:paraId="2362FE6F" w14:textId="54F1782A" w:rsidR="00892ADD" w:rsidRPr="00A01188" w:rsidRDefault="00A513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lastRenderedPageBreak/>
              <w:t>1</w:t>
            </w:r>
          </w:p>
          <w:p w14:paraId="35FD057B" w14:textId="62D44EA9" w:rsidR="007310F4" w:rsidRPr="00A01188" w:rsidRDefault="003F14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8</w:t>
            </w:r>
            <w:r w:rsidR="007B11F7">
              <w:rPr>
                <w:rFonts w:ascii="Times New Roman" w:eastAsia="Times New Roman" w:hAnsi="Times New Roman" w:cs="Times New Roman"/>
              </w:rPr>
              <w:t>/</w:t>
            </w:r>
            <w:r>
              <w:rPr>
                <w:rFonts w:ascii="Times New Roman" w:eastAsia="Times New Roman" w:hAnsi="Times New Roman" w:cs="Times New Roman"/>
              </w:rPr>
              <w:t>1</w:t>
            </w:r>
            <w:r w:rsidR="008D6BED">
              <w:rPr>
                <w:rFonts w:ascii="Times New Roman" w:eastAsia="Times New Roman" w:hAnsi="Times New Roman" w:cs="Times New Roman"/>
              </w:rPr>
              <w:t>1</w:t>
            </w:r>
          </w:p>
          <w:p w14:paraId="03503F1C" w14:textId="014EF302" w:rsidR="00FC67FC" w:rsidRPr="00A01188" w:rsidRDefault="00FC67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Início: </w:t>
            </w:r>
            <w:r w:rsidR="009E1154">
              <w:rPr>
                <w:rFonts w:ascii="Times New Roman" w:eastAsia="Times New Roman" w:hAnsi="Times New Roman" w:cs="Times New Roman"/>
              </w:rPr>
              <w:t>1</w:t>
            </w:r>
            <w:r w:rsidR="008C7C82">
              <w:rPr>
                <w:rFonts w:ascii="Times New Roman" w:eastAsia="Times New Roman" w:hAnsi="Times New Roman" w:cs="Times New Roman"/>
              </w:rPr>
              <w:t>9:0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  <w:p w14:paraId="66F2FA61" w14:textId="000E2BF8" w:rsidR="00FC67FC" w:rsidRPr="00A01188" w:rsidRDefault="00FC67FC">
            <w:pPr>
              <w:spacing w:after="0" w:line="240" w:lineRule="auto"/>
              <w:jc w:val="center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Fim: </w:t>
            </w:r>
            <w:r w:rsidR="008C7C82">
              <w:rPr>
                <w:rFonts w:ascii="Times New Roman" w:eastAsia="Times New Roman" w:hAnsi="Times New Roman" w:cs="Times New Roman"/>
              </w:rPr>
              <w:t>20:4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</w:tc>
        <w:tc>
          <w:tcPr>
            <w:tcW w:w="6939" w:type="dxa"/>
            <w:gridSpan w:val="2"/>
          </w:tcPr>
          <w:p w14:paraId="46973E36" w14:textId="11640CCF" w:rsidR="009D29AC" w:rsidRPr="00A01188" w:rsidRDefault="00DE0CBA" w:rsidP="009D29AC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  <w:r>
              <w:rPr>
                <w:rFonts w:ascii="Times New Roman" w:eastAsia="Arial" w:hAnsi="Times New Roman" w:cs="Times New Roman"/>
              </w:rPr>
              <w:t xml:space="preserve">Planejamento </w:t>
            </w:r>
          </w:p>
          <w:p w14:paraId="127C4CAF" w14:textId="265FBD54" w:rsidR="00892ADD" w:rsidRPr="00A01188" w:rsidRDefault="00892ADD" w:rsidP="009D29AC">
            <w:pPr>
              <w:spacing w:after="0" w:line="240" w:lineRule="auto"/>
              <w:rPr>
                <w:rFonts w:ascii="Times New Roman" w:eastAsia="Arial" w:hAnsi="Times New Roman" w:cs="Times New Roman"/>
              </w:rPr>
            </w:pPr>
          </w:p>
        </w:tc>
      </w:tr>
      <w:tr w:rsidR="00892ADD" w:rsidRPr="00A01188" w14:paraId="657FB142" w14:textId="77777777">
        <w:trPr>
          <w:trHeight w:val="500"/>
        </w:trPr>
        <w:tc>
          <w:tcPr>
            <w:tcW w:w="2128" w:type="dxa"/>
          </w:tcPr>
          <w:p w14:paraId="3965861A" w14:textId="2836E27A" w:rsidR="00892ADD" w:rsidRPr="00A01188" w:rsidRDefault="007310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>2</w:t>
            </w:r>
          </w:p>
          <w:p w14:paraId="4E1BE6AA" w14:textId="751B1585" w:rsidR="00A5131E" w:rsidRPr="00A01188" w:rsidRDefault="003F14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5</w:t>
            </w:r>
            <w:r w:rsidR="007B11F7">
              <w:rPr>
                <w:rFonts w:ascii="Times New Roman" w:eastAsia="Times New Roman" w:hAnsi="Times New Roman" w:cs="Times New Roman"/>
              </w:rPr>
              <w:t>/</w:t>
            </w:r>
            <w:r>
              <w:rPr>
                <w:rFonts w:ascii="Times New Roman" w:eastAsia="Times New Roman" w:hAnsi="Times New Roman" w:cs="Times New Roman"/>
              </w:rPr>
              <w:t>11</w:t>
            </w:r>
          </w:p>
          <w:p w14:paraId="49AE8846" w14:textId="77777777" w:rsidR="008C7C82" w:rsidRPr="00A01188" w:rsidRDefault="008C7C82" w:rsidP="008C7C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Início: </w:t>
            </w:r>
            <w:r>
              <w:rPr>
                <w:rFonts w:ascii="Times New Roman" w:eastAsia="Times New Roman" w:hAnsi="Times New Roman" w:cs="Times New Roman"/>
              </w:rPr>
              <w:t>19:0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  <w:p w14:paraId="3B1A4923" w14:textId="47AEC4F7" w:rsidR="00FC67FC" w:rsidRPr="00A01188" w:rsidRDefault="008C7C82" w:rsidP="008C7C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Fim: </w:t>
            </w:r>
            <w:r>
              <w:rPr>
                <w:rFonts w:ascii="Times New Roman" w:eastAsia="Times New Roman" w:hAnsi="Times New Roman" w:cs="Times New Roman"/>
              </w:rPr>
              <w:t>20:4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</w:tc>
        <w:tc>
          <w:tcPr>
            <w:tcW w:w="6939" w:type="dxa"/>
            <w:gridSpan w:val="2"/>
          </w:tcPr>
          <w:p w14:paraId="08D13232" w14:textId="0EEAA71E" w:rsidR="00B22633" w:rsidRPr="00A01188" w:rsidRDefault="0079622E" w:rsidP="00B22633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  <w:r>
              <w:rPr>
                <w:rFonts w:ascii="Times New Roman" w:eastAsia="Arial" w:hAnsi="Times New Roman" w:cs="Times New Roman"/>
              </w:rPr>
              <w:t>Feriado Total</w:t>
            </w:r>
            <w:r w:rsidR="00C875AD">
              <w:rPr>
                <w:rFonts w:ascii="Times New Roman" w:eastAsia="Arial" w:hAnsi="Times New Roman" w:cs="Times New Roman"/>
              </w:rPr>
              <w:t xml:space="preserve"> </w:t>
            </w:r>
          </w:p>
          <w:p w14:paraId="7A7494DC" w14:textId="3ADD7F21" w:rsidR="00892ADD" w:rsidRPr="00A01188" w:rsidRDefault="00892ADD" w:rsidP="00B22633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</w:p>
        </w:tc>
      </w:tr>
      <w:tr w:rsidR="00892ADD" w:rsidRPr="00A01188" w14:paraId="29584EC2" w14:textId="77777777">
        <w:trPr>
          <w:trHeight w:val="500"/>
        </w:trPr>
        <w:tc>
          <w:tcPr>
            <w:tcW w:w="2128" w:type="dxa"/>
          </w:tcPr>
          <w:p w14:paraId="25A3D30E" w14:textId="77777777" w:rsidR="00892ADD" w:rsidRPr="00A01188" w:rsidRDefault="00A513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>3</w:t>
            </w:r>
          </w:p>
          <w:p w14:paraId="23A494B3" w14:textId="1C03A566" w:rsidR="00A5131E" w:rsidRPr="00A01188" w:rsidRDefault="00BB6B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2</w:t>
            </w:r>
            <w:r w:rsidR="00155D1C">
              <w:rPr>
                <w:rFonts w:ascii="Times New Roman" w:eastAsia="Times New Roman" w:hAnsi="Times New Roman" w:cs="Times New Roman"/>
              </w:rPr>
              <w:t>/</w:t>
            </w:r>
            <w:r w:rsidR="00724303">
              <w:rPr>
                <w:rFonts w:ascii="Times New Roman" w:eastAsia="Times New Roman" w:hAnsi="Times New Roman" w:cs="Times New Roman"/>
              </w:rPr>
              <w:t>11</w:t>
            </w:r>
          </w:p>
          <w:p w14:paraId="283EF074" w14:textId="77777777" w:rsidR="00786670" w:rsidRPr="00A01188" w:rsidRDefault="00786670" w:rsidP="00786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Início: </w:t>
            </w:r>
            <w:r>
              <w:rPr>
                <w:rFonts w:ascii="Times New Roman" w:eastAsia="Times New Roman" w:hAnsi="Times New Roman" w:cs="Times New Roman"/>
              </w:rPr>
              <w:t>19:0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  <w:p w14:paraId="6EC01C32" w14:textId="119B6191" w:rsidR="00FC67FC" w:rsidRPr="00A01188" w:rsidRDefault="00786670" w:rsidP="00786670">
            <w:pPr>
              <w:spacing w:after="0" w:line="240" w:lineRule="auto"/>
              <w:jc w:val="center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Fim: </w:t>
            </w:r>
            <w:r>
              <w:rPr>
                <w:rFonts w:ascii="Times New Roman" w:eastAsia="Times New Roman" w:hAnsi="Times New Roman" w:cs="Times New Roman"/>
              </w:rPr>
              <w:t>20:4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</w:tc>
        <w:tc>
          <w:tcPr>
            <w:tcW w:w="6939" w:type="dxa"/>
            <w:gridSpan w:val="2"/>
          </w:tcPr>
          <w:p w14:paraId="67605C49" w14:textId="6AD32A09" w:rsidR="00892ADD" w:rsidRDefault="00AE66E2" w:rsidP="000C4CC3">
            <w:pPr>
              <w:spacing w:after="0" w:line="240" w:lineRule="auto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Arial" w:hAnsi="Times New Roman" w:cs="Times New Roman"/>
              </w:rPr>
              <w:t>CONTEÚDOS ABORDADOS</w:t>
            </w:r>
            <w:r>
              <w:rPr>
                <w:rFonts w:ascii="Times New Roman" w:eastAsia="Arial" w:hAnsi="Times New Roman" w:cs="Times New Roman"/>
              </w:rPr>
              <w:t xml:space="preserve">: </w:t>
            </w:r>
            <w:r w:rsidR="00632432">
              <w:rPr>
                <w:rFonts w:ascii="Times New Roman" w:eastAsia="Arial" w:hAnsi="Times New Roman" w:cs="Times New Roman"/>
              </w:rPr>
              <w:t>Introdução Geral. Origem da vida</w:t>
            </w:r>
          </w:p>
          <w:p w14:paraId="72CCD9DA" w14:textId="77777777" w:rsidR="00AE66E2" w:rsidRDefault="00AE66E2" w:rsidP="000C4CC3">
            <w:pPr>
              <w:spacing w:after="0" w:line="240" w:lineRule="auto"/>
              <w:rPr>
                <w:rFonts w:ascii="Times New Roman" w:eastAsia="Arial" w:hAnsi="Times New Roman" w:cs="Times New Roman"/>
              </w:rPr>
            </w:pPr>
          </w:p>
          <w:p w14:paraId="37CE6BB8" w14:textId="5C6324D0" w:rsidR="00AE66E2" w:rsidRPr="00A01188" w:rsidRDefault="00321B6F" w:rsidP="00AE66E2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  <w:r>
              <w:rPr>
                <w:rFonts w:ascii="Times New Roman" w:eastAsia="Arial" w:hAnsi="Times New Roman" w:cs="Times New Roman"/>
              </w:rPr>
              <w:t>METODOLOGIA: Aula expositiva dialogada.</w:t>
            </w:r>
          </w:p>
          <w:p w14:paraId="5B06A798" w14:textId="76C15AFF" w:rsidR="00AE66E2" w:rsidRPr="00A01188" w:rsidRDefault="00AE66E2" w:rsidP="000C4CC3">
            <w:pPr>
              <w:spacing w:after="0" w:line="240" w:lineRule="auto"/>
              <w:rPr>
                <w:rFonts w:ascii="Times New Roman" w:eastAsia="Arial" w:hAnsi="Times New Roman" w:cs="Times New Roman"/>
              </w:rPr>
            </w:pPr>
          </w:p>
        </w:tc>
      </w:tr>
      <w:tr w:rsidR="00892ADD" w:rsidRPr="00A01188" w14:paraId="7B6AB730" w14:textId="77777777">
        <w:trPr>
          <w:trHeight w:val="500"/>
        </w:trPr>
        <w:tc>
          <w:tcPr>
            <w:tcW w:w="2128" w:type="dxa"/>
          </w:tcPr>
          <w:p w14:paraId="3D8F68E5" w14:textId="77777777" w:rsidR="00892ADD" w:rsidRPr="00A01188" w:rsidRDefault="00A513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>4</w:t>
            </w:r>
          </w:p>
          <w:p w14:paraId="0D2188A5" w14:textId="77777777" w:rsidR="00FC67FC" w:rsidRDefault="00724303" w:rsidP="00714D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9</w:t>
            </w:r>
            <w:r w:rsidR="00155D1C">
              <w:rPr>
                <w:rFonts w:ascii="Times New Roman" w:eastAsia="Times New Roman" w:hAnsi="Times New Roman" w:cs="Times New Roman"/>
              </w:rPr>
              <w:t>/</w:t>
            </w:r>
            <w:r>
              <w:rPr>
                <w:rFonts w:ascii="Times New Roman" w:eastAsia="Times New Roman" w:hAnsi="Times New Roman" w:cs="Times New Roman"/>
              </w:rPr>
              <w:t>11</w:t>
            </w:r>
          </w:p>
          <w:p w14:paraId="5A83E48D" w14:textId="77777777" w:rsidR="00D027B1" w:rsidRPr="00A01188" w:rsidRDefault="00D027B1" w:rsidP="00D02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Início: </w:t>
            </w:r>
            <w:r>
              <w:rPr>
                <w:rFonts w:ascii="Times New Roman" w:eastAsia="Times New Roman" w:hAnsi="Times New Roman" w:cs="Times New Roman"/>
              </w:rPr>
              <w:t>19:0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  <w:p w14:paraId="3BD22877" w14:textId="10E3E16C" w:rsidR="00D027B1" w:rsidRPr="00714DB3" w:rsidRDefault="00D027B1" w:rsidP="00D02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Fim: </w:t>
            </w:r>
            <w:r>
              <w:rPr>
                <w:rFonts w:ascii="Times New Roman" w:eastAsia="Times New Roman" w:hAnsi="Times New Roman" w:cs="Times New Roman"/>
              </w:rPr>
              <w:t>20:4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</w:tc>
        <w:tc>
          <w:tcPr>
            <w:tcW w:w="6939" w:type="dxa"/>
            <w:gridSpan w:val="2"/>
          </w:tcPr>
          <w:p w14:paraId="737DE049" w14:textId="70941FC3" w:rsidR="00FA6C13" w:rsidRPr="00A01188" w:rsidRDefault="00FA6C13" w:rsidP="00FA6C13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  <w:i/>
              </w:rPr>
            </w:pPr>
            <w:r w:rsidRPr="00A01188">
              <w:rPr>
                <w:rFonts w:ascii="Times New Roman" w:eastAsia="Arial" w:hAnsi="Times New Roman" w:cs="Times New Roman"/>
              </w:rPr>
              <w:t>CONTEÚDOS ABORDADOS:</w:t>
            </w:r>
            <w:r w:rsidR="00632432">
              <w:rPr>
                <w:rFonts w:ascii="Times New Roman" w:eastAsia="Arial" w:hAnsi="Times New Roman" w:cs="Times New Roman"/>
              </w:rPr>
              <w:t xml:space="preserve"> Variabilid</w:t>
            </w:r>
            <w:r w:rsidR="009F73F0">
              <w:rPr>
                <w:rFonts w:ascii="Times New Roman" w:eastAsia="Arial" w:hAnsi="Times New Roman" w:cs="Times New Roman"/>
              </w:rPr>
              <w:t>ade</w:t>
            </w:r>
            <w:r w:rsidR="00632432">
              <w:rPr>
                <w:rFonts w:ascii="Times New Roman" w:eastAsia="Arial" w:hAnsi="Times New Roman" w:cs="Times New Roman"/>
              </w:rPr>
              <w:t xml:space="preserve"> e mutação</w:t>
            </w:r>
            <w:r w:rsidR="00F83F08">
              <w:rPr>
                <w:rFonts w:ascii="Times New Roman" w:eastAsia="Arial" w:hAnsi="Times New Roman" w:cs="Times New Roman"/>
              </w:rPr>
              <w:t>.</w:t>
            </w:r>
          </w:p>
          <w:p w14:paraId="3F123FA3" w14:textId="77777777" w:rsidR="00FA6C13" w:rsidRPr="00A01188" w:rsidRDefault="00FA6C13" w:rsidP="00FA6C13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</w:p>
          <w:p w14:paraId="3A203871" w14:textId="77777777" w:rsidR="00FA6C13" w:rsidRPr="00A01188" w:rsidRDefault="00FA6C13" w:rsidP="00FA6C13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Arial" w:hAnsi="Times New Roman" w:cs="Times New Roman"/>
              </w:rPr>
              <w:t xml:space="preserve">METODOLOGIA: </w:t>
            </w:r>
            <w:r>
              <w:rPr>
                <w:rFonts w:ascii="Times New Roman" w:eastAsia="Arial" w:hAnsi="Times New Roman" w:cs="Times New Roman"/>
              </w:rPr>
              <w:t>Estudo dirigido 1</w:t>
            </w:r>
          </w:p>
          <w:p w14:paraId="08673BB8" w14:textId="34FFECA4" w:rsidR="00892ADD" w:rsidRPr="00A01188" w:rsidRDefault="00892ADD" w:rsidP="00A557AD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</w:p>
        </w:tc>
      </w:tr>
      <w:tr w:rsidR="005326E8" w:rsidRPr="00A01188" w14:paraId="06263C13" w14:textId="77777777">
        <w:trPr>
          <w:trHeight w:val="500"/>
        </w:trPr>
        <w:tc>
          <w:tcPr>
            <w:tcW w:w="2128" w:type="dxa"/>
          </w:tcPr>
          <w:p w14:paraId="21504AD8" w14:textId="77777777" w:rsidR="005326E8" w:rsidRDefault="00A557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  <w:p w14:paraId="51C7C54E" w14:textId="1ABF366E" w:rsidR="00A557AD" w:rsidRDefault="0072430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6</w:t>
            </w:r>
            <w:r w:rsidR="009A6D69">
              <w:rPr>
                <w:rFonts w:ascii="Times New Roman" w:eastAsia="Times New Roman" w:hAnsi="Times New Roman" w:cs="Times New Roman"/>
              </w:rPr>
              <w:t>/</w:t>
            </w:r>
            <w:r>
              <w:rPr>
                <w:rFonts w:ascii="Times New Roman" w:eastAsia="Times New Roman" w:hAnsi="Times New Roman" w:cs="Times New Roman"/>
              </w:rPr>
              <w:t>12</w:t>
            </w:r>
          </w:p>
          <w:p w14:paraId="344BE9E3" w14:textId="77777777" w:rsidR="00786670" w:rsidRPr="00A01188" w:rsidRDefault="00786670" w:rsidP="00786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Início: </w:t>
            </w:r>
            <w:r>
              <w:rPr>
                <w:rFonts w:ascii="Times New Roman" w:eastAsia="Times New Roman" w:hAnsi="Times New Roman" w:cs="Times New Roman"/>
              </w:rPr>
              <w:t>19:0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  <w:p w14:paraId="02B268A8" w14:textId="6236530F" w:rsidR="00A557AD" w:rsidRPr="00A01188" w:rsidRDefault="00786670" w:rsidP="00786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Fim: </w:t>
            </w:r>
            <w:r>
              <w:rPr>
                <w:rFonts w:ascii="Times New Roman" w:eastAsia="Times New Roman" w:hAnsi="Times New Roman" w:cs="Times New Roman"/>
              </w:rPr>
              <w:t>20:40</w:t>
            </w:r>
            <w:r w:rsidRPr="00A01188">
              <w:rPr>
                <w:rFonts w:ascii="Times New Roman" w:eastAsia="Times New Roman" w:hAnsi="Times New Roman" w:cs="Times New Roman"/>
              </w:rPr>
              <w:t xml:space="preserve">h </w:t>
            </w:r>
          </w:p>
        </w:tc>
        <w:tc>
          <w:tcPr>
            <w:tcW w:w="6939" w:type="dxa"/>
            <w:gridSpan w:val="2"/>
          </w:tcPr>
          <w:p w14:paraId="1165B6E5" w14:textId="2755A2AF" w:rsidR="005326E8" w:rsidRDefault="009F73F0" w:rsidP="00FA6C13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  <w:r>
              <w:rPr>
                <w:rFonts w:ascii="Times New Roman" w:eastAsia="Arial" w:hAnsi="Times New Roman" w:cs="Times New Roman"/>
              </w:rPr>
              <w:t>CONTEÚDOS ABORDADOS</w:t>
            </w:r>
            <w:r w:rsidR="00F86065">
              <w:rPr>
                <w:rFonts w:ascii="Times New Roman" w:eastAsia="Arial" w:hAnsi="Times New Roman" w:cs="Times New Roman"/>
              </w:rPr>
              <w:t>: Fluxo gênico</w:t>
            </w:r>
          </w:p>
        </w:tc>
      </w:tr>
      <w:tr w:rsidR="00892ADD" w:rsidRPr="00A01188" w14:paraId="39F78B24" w14:textId="77777777">
        <w:trPr>
          <w:trHeight w:val="500"/>
        </w:trPr>
        <w:tc>
          <w:tcPr>
            <w:tcW w:w="2128" w:type="dxa"/>
          </w:tcPr>
          <w:p w14:paraId="0C6FF108" w14:textId="418C93CC" w:rsidR="00892ADD" w:rsidRPr="00A01188" w:rsidRDefault="00A557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</w:t>
            </w:r>
          </w:p>
          <w:p w14:paraId="4A2EA426" w14:textId="7581D379" w:rsidR="00A5131E" w:rsidRPr="00A01188" w:rsidRDefault="007F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3</w:t>
            </w:r>
            <w:r w:rsidR="003B38AA">
              <w:rPr>
                <w:rFonts w:ascii="Times New Roman" w:eastAsia="Times New Roman" w:hAnsi="Times New Roman" w:cs="Times New Roman"/>
              </w:rPr>
              <w:t>/</w:t>
            </w:r>
            <w:r>
              <w:rPr>
                <w:rFonts w:ascii="Times New Roman" w:eastAsia="Times New Roman" w:hAnsi="Times New Roman" w:cs="Times New Roman"/>
              </w:rPr>
              <w:t>12</w:t>
            </w:r>
          </w:p>
          <w:p w14:paraId="1E891745" w14:textId="77777777" w:rsidR="00786670" w:rsidRPr="00A01188" w:rsidRDefault="00786670" w:rsidP="00786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Início: </w:t>
            </w:r>
            <w:r>
              <w:rPr>
                <w:rFonts w:ascii="Times New Roman" w:eastAsia="Times New Roman" w:hAnsi="Times New Roman" w:cs="Times New Roman"/>
              </w:rPr>
              <w:t>19:0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  <w:p w14:paraId="4802B93A" w14:textId="0C4E732F" w:rsidR="00FC67FC" w:rsidRPr="00A01188" w:rsidRDefault="00786670" w:rsidP="00786670">
            <w:pPr>
              <w:spacing w:after="0" w:line="240" w:lineRule="auto"/>
              <w:jc w:val="center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Fim: </w:t>
            </w:r>
            <w:r>
              <w:rPr>
                <w:rFonts w:ascii="Times New Roman" w:eastAsia="Times New Roman" w:hAnsi="Times New Roman" w:cs="Times New Roman"/>
              </w:rPr>
              <w:t>20:4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</w:tc>
        <w:tc>
          <w:tcPr>
            <w:tcW w:w="6939" w:type="dxa"/>
            <w:gridSpan w:val="2"/>
          </w:tcPr>
          <w:p w14:paraId="7470711E" w14:textId="77F275C9" w:rsidR="000C4CC3" w:rsidRPr="00A01188" w:rsidRDefault="00A356BD" w:rsidP="000C4CC3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  <w:i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 </w:t>
            </w:r>
            <w:r w:rsidR="000C4CC3" w:rsidRPr="00A01188">
              <w:rPr>
                <w:rFonts w:ascii="Times New Roman" w:eastAsia="Arial" w:hAnsi="Times New Roman" w:cs="Times New Roman"/>
              </w:rPr>
              <w:t xml:space="preserve">CONTEÚDOS ABORDADOS: </w:t>
            </w:r>
            <w:r w:rsidR="00403567">
              <w:rPr>
                <w:rFonts w:ascii="Times New Roman" w:eastAsia="Arial" w:hAnsi="Times New Roman" w:cs="Times New Roman"/>
              </w:rPr>
              <w:t xml:space="preserve">Estudo dirigido </w:t>
            </w:r>
            <w:r w:rsidR="00730B14">
              <w:rPr>
                <w:rFonts w:ascii="Times New Roman" w:eastAsia="Arial" w:hAnsi="Times New Roman" w:cs="Times New Roman"/>
              </w:rPr>
              <w:t>1</w:t>
            </w:r>
            <w:r w:rsidR="00403567">
              <w:rPr>
                <w:rFonts w:ascii="Times New Roman" w:eastAsia="Arial" w:hAnsi="Times New Roman" w:cs="Times New Roman"/>
              </w:rPr>
              <w:t>.</w:t>
            </w:r>
          </w:p>
          <w:p w14:paraId="4929658A" w14:textId="77777777" w:rsidR="000C4CC3" w:rsidRPr="00A01188" w:rsidRDefault="000C4CC3" w:rsidP="000C4CC3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</w:p>
          <w:p w14:paraId="54292DCE" w14:textId="7ABCE994" w:rsidR="000C4CC3" w:rsidRPr="00A01188" w:rsidRDefault="000C4CC3" w:rsidP="000C4CC3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Arial" w:hAnsi="Times New Roman" w:cs="Times New Roman"/>
              </w:rPr>
              <w:t xml:space="preserve">METODOLOGIA: </w:t>
            </w:r>
            <w:r w:rsidR="000A687C">
              <w:rPr>
                <w:rFonts w:ascii="Times New Roman" w:eastAsia="Arial" w:hAnsi="Times New Roman" w:cs="Times New Roman"/>
              </w:rPr>
              <w:t>Aula expositiva</w:t>
            </w:r>
            <w:r w:rsidR="005A5E45">
              <w:rPr>
                <w:rFonts w:ascii="Times New Roman" w:eastAsia="Arial" w:hAnsi="Times New Roman" w:cs="Times New Roman"/>
              </w:rPr>
              <w:t xml:space="preserve"> dialogada.</w:t>
            </w:r>
            <w:r w:rsidR="00403567">
              <w:rPr>
                <w:rFonts w:ascii="Times New Roman" w:eastAsia="Arial" w:hAnsi="Times New Roman" w:cs="Times New Roman"/>
              </w:rPr>
              <w:t xml:space="preserve"> Resolução de problemas.</w:t>
            </w:r>
          </w:p>
          <w:p w14:paraId="090D7BAC" w14:textId="77777777" w:rsidR="000C4CC3" w:rsidRPr="00A01188" w:rsidRDefault="000C4CC3" w:rsidP="000C4CC3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</w:p>
          <w:p w14:paraId="2B88CB9A" w14:textId="3DD32896" w:rsidR="00892ADD" w:rsidRPr="00A01188" w:rsidRDefault="00892ADD" w:rsidP="000C4CC3">
            <w:pPr>
              <w:spacing w:after="0" w:line="240" w:lineRule="auto"/>
              <w:rPr>
                <w:rFonts w:ascii="Times New Roman" w:eastAsia="Arial" w:hAnsi="Times New Roman" w:cs="Times New Roman"/>
              </w:rPr>
            </w:pPr>
          </w:p>
        </w:tc>
      </w:tr>
      <w:tr w:rsidR="00892ADD" w:rsidRPr="00A01188" w14:paraId="03D2F87D" w14:textId="77777777" w:rsidTr="00A01188">
        <w:trPr>
          <w:trHeight w:val="58"/>
        </w:trPr>
        <w:tc>
          <w:tcPr>
            <w:tcW w:w="2128" w:type="dxa"/>
          </w:tcPr>
          <w:p w14:paraId="7BB4F706" w14:textId="42F700A6" w:rsidR="00892ADD" w:rsidRPr="00A01188" w:rsidRDefault="00A557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7</w:t>
            </w:r>
          </w:p>
          <w:p w14:paraId="325603C7" w14:textId="45D838DC" w:rsidR="00A5131E" w:rsidRPr="00A01188" w:rsidRDefault="007F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</w:t>
            </w:r>
            <w:r w:rsidR="006C7F5D">
              <w:rPr>
                <w:rFonts w:ascii="Times New Roman" w:eastAsia="Times New Roman" w:hAnsi="Times New Roman" w:cs="Times New Roman"/>
              </w:rPr>
              <w:t>/</w:t>
            </w:r>
            <w:r>
              <w:rPr>
                <w:rFonts w:ascii="Times New Roman" w:eastAsia="Times New Roman" w:hAnsi="Times New Roman" w:cs="Times New Roman"/>
              </w:rPr>
              <w:t>12</w:t>
            </w:r>
          </w:p>
          <w:p w14:paraId="17F37EEF" w14:textId="77777777" w:rsidR="00786670" w:rsidRPr="00A01188" w:rsidRDefault="00786670" w:rsidP="00786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Início: </w:t>
            </w:r>
            <w:r>
              <w:rPr>
                <w:rFonts w:ascii="Times New Roman" w:eastAsia="Times New Roman" w:hAnsi="Times New Roman" w:cs="Times New Roman"/>
              </w:rPr>
              <w:t>19:0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  <w:p w14:paraId="68A1C6C2" w14:textId="735956CF" w:rsidR="00FC67FC" w:rsidRPr="00A01188" w:rsidRDefault="00786670" w:rsidP="00786670">
            <w:pPr>
              <w:spacing w:after="0" w:line="240" w:lineRule="auto"/>
              <w:jc w:val="center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Fim: </w:t>
            </w:r>
            <w:r>
              <w:rPr>
                <w:rFonts w:ascii="Times New Roman" w:eastAsia="Times New Roman" w:hAnsi="Times New Roman" w:cs="Times New Roman"/>
              </w:rPr>
              <w:t>20:4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</w:tc>
        <w:tc>
          <w:tcPr>
            <w:tcW w:w="6939" w:type="dxa"/>
            <w:gridSpan w:val="2"/>
          </w:tcPr>
          <w:p w14:paraId="5C159E77" w14:textId="0BF4D6C9" w:rsidR="000C4CC3" w:rsidRPr="00A01188" w:rsidRDefault="00A356BD" w:rsidP="000C4CC3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  <w:i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 </w:t>
            </w:r>
            <w:r w:rsidR="000C4CC3" w:rsidRPr="00A01188">
              <w:rPr>
                <w:rFonts w:ascii="Times New Roman" w:eastAsia="Arial" w:hAnsi="Times New Roman" w:cs="Times New Roman"/>
              </w:rPr>
              <w:t xml:space="preserve">CONTEÚDOS ABORDADOS: </w:t>
            </w:r>
            <w:r w:rsidR="00403567">
              <w:rPr>
                <w:rFonts w:ascii="Times New Roman" w:eastAsia="Arial" w:hAnsi="Times New Roman" w:cs="Times New Roman"/>
              </w:rPr>
              <w:t>A seleção natural</w:t>
            </w:r>
          </w:p>
          <w:p w14:paraId="27470B4B" w14:textId="77777777" w:rsidR="000C4CC3" w:rsidRPr="00A01188" w:rsidRDefault="000C4CC3" w:rsidP="000C4CC3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</w:p>
          <w:p w14:paraId="6B4A4602" w14:textId="7DBAF17D" w:rsidR="000C4CC3" w:rsidRPr="00A01188" w:rsidRDefault="000C4CC3" w:rsidP="000C4CC3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Arial" w:hAnsi="Times New Roman" w:cs="Times New Roman"/>
              </w:rPr>
              <w:t>METODOLOGIA:</w:t>
            </w:r>
            <w:r w:rsidR="003D6003">
              <w:rPr>
                <w:rFonts w:ascii="Times New Roman" w:eastAsia="Arial" w:hAnsi="Times New Roman" w:cs="Times New Roman"/>
              </w:rPr>
              <w:t xml:space="preserve"> </w:t>
            </w:r>
            <w:r w:rsidR="00070EF8">
              <w:rPr>
                <w:rFonts w:ascii="Times New Roman" w:eastAsia="Arial" w:hAnsi="Times New Roman" w:cs="Times New Roman"/>
              </w:rPr>
              <w:t>Aula expositiva dialogada.</w:t>
            </w:r>
          </w:p>
          <w:p w14:paraId="2152E2C9" w14:textId="5BE0E319" w:rsidR="00892ADD" w:rsidRPr="00A01188" w:rsidRDefault="00892ADD" w:rsidP="000C4CC3">
            <w:pPr>
              <w:spacing w:after="0" w:line="240" w:lineRule="auto"/>
              <w:rPr>
                <w:rFonts w:ascii="Times New Roman" w:eastAsia="Arial" w:hAnsi="Times New Roman" w:cs="Times New Roman"/>
              </w:rPr>
            </w:pPr>
          </w:p>
        </w:tc>
      </w:tr>
      <w:tr w:rsidR="00892ADD" w:rsidRPr="00A01188" w14:paraId="226E3286" w14:textId="77777777">
        <w:trPr>
          <w:trHeight w:val="500"/>
        </w:trPr>
        <w:tc>
          <w:tcPr>
            <w:tcW w:w="2128" w:type="dxa"/>
          </w:tcPr>
          <w:p w14:paraId="4C55BF98" w14:textId="27F42732" w:rsidR="00892ADD" w:rsidRPr="00A01188" w:rsidRDefault="00A557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</w:t>
            </w:r>
          </w:p>
          <w:p w14:paraId="4548CBDB" w14:textId="79BF778F" w:rsidR="00A5131E" w:rsidRPr="00A01188" w:rsidRDefault="006C7F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  <w:r w:rsidR="007F657C">
              <w:rPr>
                <w:rFonts w:ascii="Times New Roman" w:eastAsia="Times New Roman" w:hAnsi="Times New Roman" w:cs="Times New Roman"/>
              </w:rPr>
              <w:t>7</w:t>
            </w:r>
            <w:r>
              <w:rPr>
                <w:rFonts w:ascii="Times New Roman" w:eastAsia="Times New Roman" w:hAnsi="Times New Roman" w:cs="Times New Roman"/>
              </w:rPr>
              <w:t>/0</w:t>
            </w:r>
            <w:r w:rsidR="00995641">
              <w:rPr>
                <w:rFonts w:ascii="Times New Roman" w:eastAsia="Times New Roman" w:hAnsi="Times New Roman" w:cs="Times New Roman"/>
              </w:rPr>
              <w:t>1</w:t>
            </w:r>
          </w:p>
          <w:p w14:paraId="43150AEE" w14:textId="77777777" w:rsidR="00786670" w:rsidRPr="00A01188" w:rsidRDefault="00786670" w:rsidP="00786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Início: </w:t>
            </w:r>
            <w:r>
              <w:rPr>
                <w:rFonts w:ascii="Times New Roman" w:eastAsia="Times New Roman" w:hAnsi="Times New Roman" w:cs="Times New Roman"/>
              </w:rPr>
              <w:t>19:0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  <w:p w14:paraId="4F93811E" w14:textId="195119CA" w:rsidR="00FC67FC" w:rsidRPr="00A01188" w:rsidRDefault="00786670" w:rsidP="00786670">
            <w:pPr>
              <w:spacing w:after="0" w:line="240" w:lineRule="auto"/>
              <w:jc w:val="center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Fim: </w:t>
            </w:r>
            <w:r>
              <w:rPr>
                <w:rFonts w:ascii="Times New Roman" w:eastAsia="Times New Roman" w:hAnsi="Times New Roman" w:cs="Times New Roman"/>
              </w:rPr>
              <w:t>20:4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</w:tc>
        <w:tc>
          <w:tcPr>
            <w:tcW w:w="6939" w:type="dxa"/>
            <w:gridSpan w:val="2"/>
          </w:tcPr>
          <w:p w14:paraId="35157097" w14:textId="0F41F45C" w:rsidR="000C4CC3" w:rsidRPr="00A01188" w:rsidRDefault="000C4CC3" w:rsidP="000C4CC3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  <w:i/>
              </w:rPr>
            </w:pPr>
            <w:r w:rsidRPr="00A01188">
              <w:rPr>
                <w:rFonts w:ascii="Times New Roman" w:eastAsia="Arial" w:hAnsi="Times New Roman" w:cs="Times New Roman"/>
              </w:rPr>
              <w:t xml:space="preserve">CONTEÚDOS ABORDADOS: </w:t>
            </w:r>
            <w:r w:rsidR="00730B14">
              <w:rPr>
                <w:rFonts w:ascii="Times New Roman" w:eastAsia="Arial" w:hAnsi="Times New Roman" w:cs="Times New Roman"/>
              </w:rPr>
              <w:t>A deriva genética</w:t>
            </w:r>
            <w:r w:rsidR="00721190">
              <w:rPr>
                <w:rFonts w:ascii="Times New Roman" w:eastAsia="Arial" w:hAnsi="Times New Roman" w:cs="Times New Roman"/>
              </w:rPr>
              <w:t>.</w:t>
            </w:r>
          </w:p>
          <w:p w14:paraId="4CD6DE65" w14:textId="77777777" w:rsidR="000C4CC3" w:rsidRPr="00A01188" w:rsidRDefault="000C4CC3" w:rsidP="000C4CC3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</w:p>
          <w:p w14:paraId="3678D41E" w14:textId="2244254E" w:rsidR="000C4CC3" w:rsidRPr="00A01188" w:rsidRDefault="000C4CC3" w:rsidP="000C4CC3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Arial" w:hAnsi="Times New Roman" w:cs="Times New Roman"/>
              </w:rPr>
              <w:t>METODOLOGIA:</w:t>
            </w:r>
            <w:r w:rsidR="00F87FCB">
              <w:rPr>
                <w:rFonts w:ascii="Times New Roman" w:eastAsia="Arial" w:hAnsi="Times New Roman" w:cs="Times New Roman"/>
              </w:rPr>
              <w:t xml:space="preserve"> Aula expositiva dialogada.</w:t>
            </w:r>
          </w:p>
          <w:p w14:paraId="546E668D" w14:textId="77777777" w:rsidR="000C4CC3" w:rsidRPr="00A01188" w:rsidRDefault="000C4CC3" w:rsidP="000C4CC3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</w:p>
          <w:p w14:paraId="68CD2E18" w14:textId="4A075342" w:rsidR="00892ADD" w:rsidRPr="00A01188" w:rsidRDefault="00892ADD" w:rsidP="000C4CC3">
            <w:pPr>
              <w:spacing w:after="0" w:line="240" w:lineRule="auto"/>
              <w:rPr>
                <w:rFonts w:ascii="Times New Roman" w:eastAsia="Arial" w:hAnsi="Times New Roman" w:cs="Times New Roman"/>
              </w:rPr>
            </w:pPr>
          </w:p>
        </w:tc>
      </w:tr>
      <w:tr w:rsidR="00892ADD" w:rsidRPr="00A01188" w14:paraId="6A866982" w14:textId="77777777">
        <w:trPr>
          <w:trHeight w:val="500"/>
        </w:trPr>
        <w:tc>
          <w:tcPr>
            <w:tcW w:w="2128" w:type="dxa"/>
          </w:tcPr>
          <w:p w14:paraId="05B13D21" w14:textId="007D1D62" w:rsidR="00892ADD" w:rsidRPr="00A01188" w:rsidRDefault="00A557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</w:t>
            </w:r>
          </w:p>
          <w:p w14:paraId="3F87570A" w14:textId="02B1D66F" w:rsidR="00A5131E" w:rsidRDefault="005D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  <w:r w:rsidR="00995641">
              <w:rPr>
                <w:rFonts w:ascii="Times New Roman" w:eastAsia="Times New Roman" w:hAnsi="Times New Roman" w:cs="Times New Roman"/>
              </w:rPr>
              <w:t>4</w:t>
            </w:r>
            <w:r>
              <w:rPr>
                <w:rFonts w:ascii="Times New Roman" w:eastAsia="Times New Roman" w:hAnsi="Times New Roman" w:cs="Times New Roman"/>
              </w:rPr>
              <w:t>/0</w:t>
            </w:r>
            <w:r w:rsidR="00995641">
              <w:rPr>
                <w:rFonts w:ascii="Times New Roman" w:eastAsia="Times New Roman" w:hAnsi="Times New Roman" w:cs="Times New Roman"/>
              </w:rPr>
              <w:t>1</w:t>
            </w:r>
          </w:p>
          <w:p w14:paraId="63106EE5" w14:textId="77777777" w:rsidR="00D027B1" w:rsidRPr="00A01188" w:rsidRDefault="00D027B1" w:rsidP="00D02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Início: </w:t>
            </w:r>
            <w:r>
              <w:rPr>
                <w:rFonts w:ascii="Times New Roman" w:eastAsia="Times New Roman" w:hAnsi="Times New Roman" w:cs="Times New Roman"/>
              </w:rPr>
              <w:t>19:0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  <w:p w14:paraId="548DE82A" w14:textId="087B26A7" w:rsidR="00D027B1" w:rsidRPr="00A01188" w:rsidRDefault="00D027B1" w:rsidP="00D02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Fim: </w:t>
            </w:r>
            <w:r>
              <w:rPr>
                <w:rFonts w:ascii="Times New Roman" w:eastAsia="Times New Roman" w:hAnsi="Times New Roman" w:cs="Times New Roman"/>
              </w:rPr>
              <w:t>20:4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  <w:p w14:paraId="7895166B" w14:textId="4986659A" w:rsidR="00FC67FC" w:rsidRPr="00A01188" w:rsidRDefault="00FC67FC" w:rsidP="009E11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939" w:type="dxa"/>
            <w:gridSpan w:val="2"/>
          </w:tcPr>
          <w:p w14:paraId="72069BB7" w14:textId="5AA4C1BF" w:rsidR="00633FD6" w:rsidRPr="00631772" w:rsidRDefault="00D51BCD" w:rsidP="00633FD6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  <w:i/>
              </w:rPr>
            </w:pPr>
            <w:r>
              <w:rPr>
                <w:rFonts w:ascii="Times New Roman" w:eastAsia="Arial" w:hAnsi="Times New Roman" w:cs="Times New Roman"/>
              </w:rPr>
              <w:t>CONTEÚDOS ABORDADOS: Estudo dirigido 2.</w:t>
            </w:r>
          </w:p>
          <w:p w14:paraId="4491FE2C" w14:textId="48962B2C" w:rsidR="000C4CC3" w:rsidRPr="00A01188" w:rsidRDefault="000C4CC3" w:rsidP="000C4CC3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</w:p>
          <w:p w14:paraId="0A89FB9D" w14:textId="44BF63F7" w:rsidR="00892ADD" w:rsidRPr="00A01188" w:rsidRDefault="00892ADD" w:rsidP="000C4CC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892ADD" w:rsidRPr="00A01188" w14:paraId="0834A32A" w14:textId="77777777">
        <w:trPr>
          <w:trHeight w:val="500"/>
        </w:trPr>
        <w:tc>
          <w:tcPr>
            <w:tcW w:w="2128" w:type="dxa"/>
          </w:tcPr>
          <w:p w14:paraId="2C051D8C" w14:textId="7FEE5F4F" w:rsidR="00892ADD" w:rsidRPr="00A01188" w:rsidRDefault="00A557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</w:t>
            </w:r>
          </w:p>
          <w:p w14:paraId="22644928" w14:textId="018080D2" w:rsidR="00A5131E" w:rsidRPr="00A01188" w:rsidRDefault="009956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1</w:t>
            </w:r>
            <w:r w:rsidR="005D03CE">
              <w:rPr>
                <w:rFonts w:ascii="Times New Roman" w:eastAsia="Times New Roman" w:hAnsi="Times New Roman" w:cs="Times New Roman"/>
              </w:rPr>
              <w:t>/0</w:t>
            </w:r>
            <w:r w:rsidR="00B63D59">
              <w:rPr>
                <w:rFonts w:ascii="Times New Roman" w:eastAsia="Times New Roman" w:hAnsi="Times New Roman" w:cs="Times New Roman"/>
              </w:rPr>
              <w:t>1</w:t>
            </w:r>
          </w:p>
          <w:p w14:paraId="0B55FBF9" w14:textId="77777777" w:rsidR="00786670" w:rsidRPr="00A01188" w:rsidRDefault="00786670" w:rsidP="00786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Início: </w:t>
            </w:r>
            <w:r>
              <w:rPr>
                <w:rFonts w:ascii="Times New Roman" w:eastAsia="Times New Roman" w:hAnsi="Times New Roman" w:cs="Times New Roman"/>
              </w:rPr>
              <w:t>19:0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  <w:p w14:paraId="418A9843" w14:textId="7CB04690" w:rsidR="00FC67FC" w:rsidRPr="00A01188" w:rsidRDefault="00786670" w:rsidP="00786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Fim: </w:t>
            </w:r>
            <w:r>
              <w:rPr>
                <w:rFonts w:ascii="Times New Roman" w:eastAsia="Times New Roman" w:hAnsi="Times New Roman" w:cs="Times New Roman"/>
              </w:rPr>
              <w:t>20:4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</w:tc>
        <w:tc>
          <w:tcPr>
            <w:tcW w:w="6939" w:type="dxa"/>
            <w:gridSpan w:val="2"/>
          </w:tcPr>
          <w:p w14:paraId="167AC0B9" w14:textId="05797C23" w:rsidR="007A28BE" w:rsidRPr="00A01188" w:rsidRDefault="007A28BE" w:rsidP="007A28BE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  <w:i/>
              </w:rPr>
            </w:pPr>
            <w:r w:rsidRPr="00A01188">
              <w:rPr>
                <w:rFonts w:ascii="Times New Roman" w:eastAsia="Arial" w:hAnsi="Times New Roman" w:cs="Times New Roman"/>
              </w:rPr>
              <w:t xml:space="preserve">CONTEÚDOS ABORDADOS: </w:t>
            </w:r>
            <w:r w:rsidR="006455AA">
              <w:rPr>
                <w:rFonts w:ascii="Times New Roman" w:eastAsia="Arial" w:hAnsi="Times New Roman" w:cs="Times New Roman"/>
              </w:rPr>
              <w:t>Primeira avaliação escrit</w:t>
            </w:r>
            <w:r w:rsidR="002A3821">
              <w:rPr>
                <w:rFonts w:ascii="Times New Roman" w:eastAsia="Arial" w:hAnsi="Times New Roman" w:cs="Times New Roman"/>
              </w:rPr>
              <w:t>a</w:t>
            </w:r>
          </w:p>
          <w:p w14:paraId="7E402988" w14:textId="77777777" w:rsidR="007A28BE" w:rsidRPr="00A01188" w:rsidRDefault="007A28BE" w:rsidP="007A28BE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</w:p>
          <w:p w14:paraId="7E864CAD" w14:textId="334FF9EA" w:rsidR="007A28BE" w:rsidRPr="00A01188" w:rsidRDefault="007A28BE" w:rsidP="007A28BE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Arial" w:hAnsi="Times New Roman" w:cs="Times New Roman"/>
              </w:rPr>
              <w:t xml:space="preserve">METODOLOGIA: </w:t>
            </w:r>
            <w:r w:rsidR="00B15377">
              <w:rPr>
                <w:rFonts w:ascii="Times New Roman" w:eastAsia="Arial" w:hAnsi="Times New Roman" w:cs="Times New Roman"/>
              </w:rPr>
              <w:t>Aula expositiva dialogada e resolução de problemas.</w:t>
            </w:r>
          </w:p>
          <w:p w14:paraId="2DB3D196" w14:textId="77777777" w:rsidR="00C52503" w:rsidRDefault="00C52503" w:rsidP="00B2263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074EF257" w14:textId="3222B5CF" w:rsidR="00B22633" w:rsidRPr="00A01188" w:rsidRDefault="00B22633" w:rsidP="00B2263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  <w:p w14:paraId="7D001BBA" w14:textId="7C6EBBFE" w:rsidR="00892ADD" w:rsidRPr="00A01188" w:rsidRDefault="00892ADD" w:rsidP="00B22633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  <w:iCs/>
              </w:rPr>
            </w:pPr>
          </w:p>
        </w:tc>
      </w:tr>
      <w:tr w:rsidR="00892ADD" w:rsidRPr="00A01188" w14:paraId="7DBCC609" w14:textId="77777777">
        <w:trPr>
          <w:trHeight w:val="500"/>
        </w:trPr>
        <w:tc>
          <w:tcPr>
            <w:tcW w:w="2128" w:type="dxa"/>
          </w:tcPr>
          <w:p w14:paraId="3109DFE5" w14:textId="7B5E096A" w:rsidR="00892ADD" w:rsidRPr="00CE429D" w:rsidRDefault="00A35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CE429D">
              <w:rPr>
                <w:rFonts w:ascii="Times New Roman" w:eastAsia="Times New Roman" w:hAnsi="Times New Roman" w:cs="Times New Roman"/>
              </w:rPr>
              <w:t>1</w:t>
            </w:r>
            <w:r w:rsidR="00A557AD" w:rsidRPr="00CE429D">
              <w:rPr>
                <w:rFonts w:ascii="Times New Roman" w:eastAsia="Times New Roman" w:hAnsi="Times New Roman" w:cs="Times New Roman"/>
              </w:rPr>
              <w:t>1</w:t>
            </w:r>
          </w:p>
          <w:p w14:paraId="55869E61" w14:textId="4D19EDA1" w:rsidR="00A5131E" w:rsidRPr="00CE429D" w:rsidRDefault="005D03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CE429D">
              <w:rPr>
                <w:rFonts w:ascii="Times New Roman" w:eastAsia="Times New Roman" w:hAnsi="Times New Roman" w:cs="Times New Roman"/>
              </w:rPr>
              <w:t>0</w:t>
            </w:r>
            <w:r w:rsidR="00B63D59" w:rsidRPr="00CE429D">
              <w:rPr>
                <w:rFonts w:ascii="Times New Roman" w:eastAsia="Times New Roman" w:hAnsi="Times New Roman" w:cs="Times New Roman"/>
              </w:rPr>
              <w:t>7</w:t>
            </w:r>
            <w:r w:rsidRPr="00CE429D">
              <w:rPr>
                <w:rFonts w:ascii="Times New Roman" w:eastAsia="Times New Roman" w:hAnsi="Times New Roman" w:cs="Times New Roman"/>
              </w:rPr>
              <w:t>/</w:t>
            </w:r>
            <w:r w:rsidR="004079F4" w:rsidRPr="00CE429D">
              <w:rPr>
                <w:rFonts w:ascii="Times New Roman" w:eastAsia="Times New Roman" w:hAnsi="Times New Roman" w:cs="Times New Roman"/>
              </w:rPr>
              <w:t>0</w:t>
            </w:r>
            <w:r w:rsidR="00B63D59" w:rsidRPr="00CE429D">
              <w:rPr>
                <w:rFonts w:ascii="Times New Roman" w:eastAsia="Times New Roman" w:hAnsi="Times New Roman" w:cs="Times New Roman"/>
              </w:rPr>
              <w:t>2</w:t>
            </w:r>
          </w:p>
          <w:p w14:paraId="2AAB0C8E" w14:textId="77777777" w:rsidR="00EC1C4A" w:rsidRPr="00CE429D" w:rsidRDefault="00EC1C4A" w:rsidP="00EC1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CE429D">
              <w:rPr>
                <w:rFonts w:ascii="Times New Roman" w:eastAsia="Times New Roman" w:hAnsi="Times New Roman" w:cs="Times New Roman"/>
              </w:rPr>
              <w:t>Início: 19:00h</w:t>
            </w:r>
          </w:p>
          <w:p w14:paraId="666427A5" w14:textId="7F0D612C" w:rsidR="00FC67FC" w:rsidRPr="00CE429D" w:rsidRDefault="00EC1C4A" w:rsidP="00EC1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CE429D">
              <w:rPr>
                <w:rFonts w:ascii="Times New Roman" w:eastAsia="Times New Roman" w:hAnsi="Times New Roman" w:cs="Times New Roman"/>
              </w:rPr>
              <w:t>Fim: 20:40h</w:t>
            </w:r>
          </w:p>
        </w:tc>
        <w:tc>
          <w:tcPr>
            <w:tcW w:w="6939" w:type="dxa"/>
            <w:gridSpan w:val="2"/>
          </w:tcPr>
          <w:p w14:paraId="6D03AC99" w14:textId="180FA4E8" w:rsidR="00A01188" w:rsidRPr="00CE429D" w:rsidRDefault="00B15377" w:rsidP="00B22633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  <w:r w:rsidRPr="00CE429D">
              <w:rPr>
                <w:rFonts w:ascii="Times New Roman" w:eastAsia="Arial" w:hAnsi="Times New Roman" w:cs="Times New Roman"/>
              </w:rPr>
              <w:t xml:space="preserve">CONTEÚDOS ABORDADOS: </w:t>
            </w:r>
            <w:r w:rsidR="002A3821" w:rsidRPr="00CE429D">
              <w:rPr>
                <w:rFonts w:ascii="Times New Roman" w:eastAsia="Arial" w:hAnsi="Times New Roman" w:cs="Times New Roman"/>
              </w:rPr>
              <w:t>Seleção natural</w:t>
            </w:r>
            <w:r w:rsidR="00204B01" w:rsidRPr="00CE429D">
              <w:rPr>
                <w:rFonts w:ascii="Times New Roman" w:eastAsia="Arial" w:hAnsi="Times New Roman" w:cs="Times New Roman"/>
              </w:rPr>
              <w:t>.</w:t>
            </w:r>
          </w:p>
          <w:p w14:paraId="3DFEEC63" w14:textId="63C52A6B" w:rsidR="00F10D63" w:rsidRPr="00CE429D" w:rsidRDefault="00F10D63" w:rsidP="00B22633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  <w:r w:rsidRPr="00CE429D">
              <w:rPr>
                <w:rFonts w:ascii="Times New Roman" w:eastAsia="Arial" w:hAnsi="Times New Roman" w:cs="Times New Roman"/>
              </w:rPr>
              <w:t>METODOLOGIA: Aula expositiva dialogada.</w:t>
            </w:r>
          </w:p>
          <w:p w14:paraId="2B51D749" w14:textId="0BF22625" w:rsidR="00892ADD" w:rsidRPr="00CE429D" w:rsidRDefault="00892ADD" w:rsidP="00B22633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892ADD" w:rsidRPr="00A01188" w14:paraId="5646A1A4" w14:textId="77777777">
        <w:trPr>
          <w:trHeight w:val="500"/>
        </w:trPr>
        <w:tc>
          <w:tcPr>
            <w:tcW w:w="2128" w:type="dxa"/>
          </w:tcPr>
          <w:p w14:paraId="2B7A70C9" w14:textId="42869C41" w:rsidR="00892ADD" w:rsidRPr="00A01188" w:rsidRDefault="00A35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>1</w:t>
            </w:r>
            <w:r w:rsidR="006D170F">
              <w:rPr>
                <w:rFonts w:ascii="Times New Roman" w:eastAsia="Times New Roman" w:hAnsi="Times New Roman" w:cs="Times New Roman"/>
              </w:rPr>
              <w:t>2</w:t>
            </w:r>
          </w:p>
          <w:p w14:paraId="617674DD" w14:textId="310137F0" w:rsidR="00A5131E" w:rsidRDefault="00407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  <w:r w:rsidR="00950F17">
              <w:rPr>
                <w:rFonts w:ascii="Times New Roman" w:eastAsia="Times New Roman" w:hAnsi="Times New Roman" w:cs="Times New Roman"/>
              </w:rPr>
              <w:t>4</w:t>
            </w:r>
            <w:r>
              <w:rPr>
                <w:rFonts w:ascii="Times New Roman" w:eastAsia="Times New Roman" w:hAnsi="Times New Roman" w:cs="Times New Roman"/>
              </w:rPr>
              <w:t>/0</w:t>
            </w:r>
            <w:r w:rsidR="00950F17">
              <w:rPr>
                <w:rFonts w:ascii="Times New Roman" w:eastAsia="Times New Roman" w:hAnsi="Times New Roman" w:cs="Times New Roman"/>
              </w:rPr>
              <w:t>2</w:t>
            </w:r>
          </w:p>
          <w:p w14:paraId="55010EDB" w14:textId="77777777" w:rsidR="00D027B1" w:rsidRPr="00A01188" w:rsidRDefault="00D027B1" w:rsidP="00D02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Início: </w:t>
            </w:r>
            <w:r>
              <w:rPr>
                <w:rFonts w:ascii="Times New Roman" w:eastAsia="Times New Roman" w:hAnsi="Times New Roman" w:cs="Times New Roman"/>
              </w:rPr>
              <w:t>19:0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  <w:p w14:paraId="6D4396E7" w14:textId="24A3D9FA" w:rsidR="00D027B1" w:rsidRPr="00A01188" w:rsidRDefault="00D027B1" w:rsidP="00D027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Fim: </w:t>
            </w:r>
            <w:r>
              <w:rPr>
                <w:rFonts w:ascii="Times New Roman" w:eastAsia="Times New Roman" w:hAnsi="Times New Roman" w:cs="Times New Roman"/>
              </w:rPr>
              <w:t>20:4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  <w:p w14:paraId="4E064227" w14:textId="2360047D" w:rsidR="00FC67FC" w:rsidRPr="00A01188" w:rsidRDefault="00FC67FC" w:rsidP="009E11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939" w:type="dxa"/>
            <w:gridSpan w:val="2"/>
          </w:tcPr>
          <w:p w14:paraId="6124A7CF" w14:textId="5A037726" w:rsidR="00892ADD" w:rsidRPr="00950F17" w:rsidRDefault="00950F17" w:rsidP="00950F17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  <w:r>
              <w:rPr>
                <w:rFonts w:ascii="Times New Roman" w:eastAsia="Arial" w:hAnsi="Times New Roman" w:cs="Times New Roman"/>
              </w:rPr>
              <w:t>C</w:t>
            </w:r>
            <w:r w:rsidR="00204B01">
              <w:rPr>
                <w:rFonts w:ascii="Times New Roman" w:eastAsia="Arial" w:hAnsi="Times New Roman" w:cs="Times New Roman"/>
              </w:rPr>
              <w:t xml:space="preserve">ONTEÚDOS ABORDADOS; </w:t>
            </w:r>
            <w:r w:rsidR="00751793">
              <w:rPr>
                <w:rFonts w:ascii="Times New Roman" w:eastAsia="Arial" w:hAnsi="Times New Roman" w:cs="Times New Roman"/>
              </w:rPr>
              <w:t>Especiação e extinção.</w:t>
            </w:r>
          </w:p>
        </w:tc>
      </w:tr>
      <w:tr w:rsidR="00892ADD" w:rsidRPr="00A01188" w14:paraId="6E8A6DAA" w14:textId="77777777">
        <w:trPr>
          <w:trHeight w:val="500"/>
        </w:trPr>
        <w:tc>
          <w:tcPr>
            <w:tcW w:w="2128" w:type="dxa"/>
          </w:tcPr>
          <w:p w14:paraId="62C69C47" w14:textId="7097C439" w:rsidR="00892ADD" w:rsidRPr="00A01188" w:rsidRDefault="00A35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>1</w:t>
            </w:r>
            <w:r w:rsidR="006D170F">
              <w:rPr>
                <w:rFonts w:ascii="Times New Roman" w:eastAsia="Times New Roman" w:hAnsi="Times New Roman" w:cs="Times New Roman"/>
              </w:rPr>
              <w:t>3</w:t>
            </w:r>
          </w:p>
          <w:p w14:paraId="6D9696CE" w14:textId="7A1B43C2" w:rsidR="00A5131E" w:rsidRPr="00A01188" w:rsidRDefault="002550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1</w:t>
            </w:r>
            <w:r w:rsidR="004079F4">
              <w:rPr>
                <w:rFonts w:ascii="Times New Roman" w:eastAsia="Times New Roman" w:hAnsi="Times New Roman" w:cs="Times New Roman"/>
              </w:rPr>
              <w:t>/0</w:t>
            </w:r>
            <w:r w:rsidR="002D6376">
              <w:rPr>
                <w:rFonts w:ascii="Times New Roman" w:eastAsia="Times New Roman" w:hAnsi="Times New Roman" w:cs="Times New Roman"/>
              </w:rPr>
              <w:t>2</w:t>
            </w:r>
          </w:p>
          <w:p w14:paraId="54C294E6" w14:textId="77777777" w:rsidR="00EC1C4A" w:rsidRPr="00A01188" w:rsidRDefault="00EC1C4A" w:rsidP="00EC1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Início: </w:t>
            </w:r>
            <w:r>
              <w:rPr>
                <w:rFonts w:ascii="Times New Roman" w:eastAsia="Times New Roman" w:hAnsi="Times New Roman" w:cs="Times New Roman"/>
              </w:rPr>
              <w:t>19:0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  <w:p w14:paraId="6EB3EA91" w14:textId="47D71F22" w:rsidR="00FC67FC" w:rsidRPr="00A01188" w:rsidRDefault="00EC1C4A" w:rsidP="00EC1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Fim: </w:t>
            </w:r>
            <w:r>
              <w:rPr>
                <w:rFonts w:ascii="Times New Roman" w:eastAsia="Times New Roman" w:hAnsi="Times New Roman" w:cs="Times New Roman"/>
              </w:rPr>
              <w:t>20:4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</w:tc>
        <w:tc>
          <w:tcPr>
            <w:tcW w:w="6939" w:type="dxa"/>
            <w:gridSpan w:val="2"/>
          </w:tcPr>
          <w:p w14:paraId="035BC2AF" w14:textId="08F8756D" w:rsidR="007660AB" w:rsidRDefault="007660AB" w:rsidP="007660AB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Arial" w:hAnsi="Times New Roman" w:cs="Times New Roman"/>
              </w:rPr>
              <w:t xml:space="preserve">CONTEÚDOS ABORDADOS: </w:t>
            </w:r>
            <w:r w:rsidR="00AA7A51">
              <w:rPr>
                <w:rFonts w:ascii="Times New Roman" w:eastAsia="Arial" w:hAnsi="Times New Roman" w:cs="Times New Roman"/>
              </w:rPr>
              <w:t>Estudo dirigido 3</w:t>
            </w:r>
          </w:p>
          <w:p w14:paraId="72486BFE" w14:textId="77777777" w:rsidR="007660AB" w:rsidRPr="00A01188" w:rsidRDefault="007660AB" w:rsidP="007660AB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  <w:i/>
              </w:rPr>
            </w:pPr>
          </w:p>
          <w:p w14:paraId="5F63E6DB" w14:textId="77777777" w:rsidR="007660AB" w:rsidRDefault="007660AB" w:rsidP="007660AB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Arial" w:hAnsi="Times New Roman" w:cs="Times New Roman"/>
              </w:rPr>
              <w:t xml:space="preserve">METODOLOGIA: </w:t>
            </w:r>
            <w:r>
              <w:rPr>
                <w:rFonts w:ascii="Times New Roman" w:eastAsia="Arial" w:hAnsi="Times New Roman" w:cs="Times New Roman"/>
              </w:rPr>
              <w:t>Primeira prova</w:t>
            </w:r>
          </w:p>
          <w:p w14:paraId="073A9C4A" w14:textId="5824BB65" w:rsidR="00892ADD" w:rsidRPr="009550D2" w:rsidRDefault="00892ADD" w:rsidP="009550D2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  <w:i/>
              </w:rPr>
            </w:pPr>
          </w:p>
        </w:tc>
      </w:tr>
      <w:tr w:rsidR="00892ADD" w:rsidRPr="00A01188" w14:paraId="0A9ED39F" w14:textId="77777777">
        <w:trPr>
          <w:trHeight w:val="500"/>
        </w:trPr>
        <w:tc>
          <w:tcPr>
            <w:tcW w:w="2128" w:type="dxa"/>
          </w:tcPr>
          <w:p w14:paraId="0DDB2B3E" w14:textId="7404D2AF" w:rsidR="00892ADD" w:rsidRPr="00A01188" w:rsidRDefault="00A35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lastRenderedPageBreak/>
              <w:t>1</w:t>
            </w:r>
            <w:r w:rsidR="006D170F">
              <w:rPr>
                <w:rFonts w:ascii="Times New Roman" w:eastAsia="Times New Roman" w:hAnsi="Times New Roman" w:cs="Times New Roman"/>
              </w:rPr>
              <w:t>4</w:t>
            </w:r>
          </w:p>
          <w:p w14:paraId="7838A191" w14:textId="1BC24B6B" w:rsidR="00A5131E" w:rsidRPr="00A01188" w:rsidRDefault="00407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  <w:r w:rsidR="002D6376">
              <w:rPr>
                <w:rFonts w:ascii="Times New Roman" w:eastAsia="Times New Roman" w:hAnsi="Times New Roman" w:cs="Times New Roman"/>
              </w:rPr>
              <w:t>8</w:t>
            </w:r>
            <w:r>
              <w:rPr>
                <w:rFonts w:ascii="Times New Roman" w:eastAsia="Times New Roman" w:hAnsi="Times New Roman" w:cs="Times New Roman"/>
              </w:rPr>
              <w:t>/0</w:t>
            </w:r>
            <w:r w:rsidR="002D6376">
              <w:rPr>
                <w:rFonts w:ascii="Times New Roman" w:eastAsia="Times New Roman" w:hAnsi="Times New Roman" w:cs="Times New Roman"/>
              </w:rPr>
              <w:t>2</w:t>
            </w:r>
          </w:p>
          <w:p w14:paraId="67C596F8" w14:textId="77777777" w:rsidR="00EC1C4A" w:rsidRPr="00A01188" w:rsidRDefault="00EC1C4A" w:rsidP="00EC1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Início: </w:t>
            </w:r>
            <w:r>
              <w:rPr>
                <w:rFonts w:ascii="Times New Roman" w:eastAsia="Times New Roman" w:hAnsi="Times New Roman" w:cs="Times New Roman"/>
              </w:rPr>
              <w:t>19:0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  <w:p w14:paraId="4F9E0818" w14:textId="223D8A1A" w:rsidR="00FC67FC" w:rsidRPr="00A01188" w:rsidRDefault="00EC1C4A" w:rsidP="00EC1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Fim: </w:t>
            </w:r>
            <w:r>
              <w:rPr>
                <w:rFonts w:ascii="Times New Roman" w:eastAsia="Times New Roman" w:hAnsi="Times New Roman" w:cs="Times New Roman"/>
              </w:rPr>
              <w:t>20:4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</w:tc>
        <w:tc>
          <w:tcPr>
            <w:tcW w:w="6939" w:type="dxa"/>
            <w:gridSpan w:val="2"/>
          </w:tcPr>
          <w:p w14:paraId="73C56398" w14:textId="0ACCF554" w:rsidR="009550D2" w:rsidRPr="00A01188" w:rsidRDefault="009550D2" w:rsidP="009550D2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  <w:i/>
              </w:rPr>
            </w:pPr>
            <w:r w:rsidRPr="00A01188">
              <w:rPr>
                <w:rFonts w:ascii="Times New Roman" w:eastAsia="Arial" w:hAnsi="Times New Roman" w:cs="Times New Roman"/>
              </w:rPr>
              <w:t xml:space="preserve">CONTEÚDOS ABORDADOS: </w:t>
            </w:r>
            <w:r w:rsidR="00AA7A51">
              <w:rPr>
                <w:rFonts w:ascii="Times New Roman" w:eastAsia="Arial" w:hAnsi="Times New Roman" w:cs="Times New Roman"/>
              </w:rPr>
              <w:t>Evolução molecular</w:t>
            </w:r>
          </w:p>
          <w:p w14:paraId="3FA54B88" w14:textId="77777777" w:rsidR="005810F0" w:rsidRDefault="005810F0" w:rsidP="009550D2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</w:p>
          <w:p w14:paraId="7CA96BF0" w14:textId="1E50513F" w:rsidR="00A01188" w:rsidRPr="009550D2" w:rsidRDefault="00A01188" w:rsidP="009550D2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</w:p>
        </w:tc>
      </w:tr>
      <w:tr w:rsidR="00892ADD" w:rsidRPr="00A01188" w14:paraId="69B6C7D4" w14:textId="77777777">
        <w:trPr>
          <w:trHeight w:val="500"/>
        </w:trPr>
        <w:tc>
          <w:tcPr>
            <w:tcW w:w="2128" w:type="dxa"/>
          </w:tcPr>
          <w:p w14:paraId="28CD6F92" w14:textId="454D3A05" w:rsidR="00892ADD" w:rsidRPr="00A01188" w:rsidRDefault="00A356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>1</w:t>
            </w:r>
            <w:r w:rsidR="00634F8A">
              <w:rPr>
                <w:rFonts w:ascii="Times New Roman" w:eastAsia="Times New Roman" w:hAnsi="Times New Roman" w:cs="Times New Roman"/>
              </w:rPr>
              <w:t>5</w:t>
            </w:r>
          </w:p>
          <w:p w14:paraId="15EA4AE8" w14:textId="2F41BB28" w:rsidR="00A5131E" w:rsidRPr="00A01188" w:rsidRDefault="00205C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</w:t>
            </w:r>
            <w:r w:rsidR="00012B88">
              <w:rPr>
                <w:rFonts w:ascii="Times New Roman" w:eastAsia="Times New Roman" w:hAnsi="Times New Roman" w:cs="Times New Roman"/>
              </w:rPr>
              <w:t>6</w:t>
            </w:r>
            <w:r>
              <w:rPr>
                <w:rFonts w:ascii="Times New Roman" w:eastAsia="Times New Roman" w:hAnsi="Times New Roman" w:cs="Times New Roman"/>
              </w:rPr>
              <w:t>/0</w:t>
            </w:r>
            <w:r w:rsidR="00012B88">
              <w:rPr>
                <w:rFonts w:ascii="Times New Roman" w:eastAsia="Times New Roman" w:hAnsi="Times New Roman" w:cs="Times New Roman"/>
              </w:rPr>
              <w:t>3</w:t>
            </w:r>
          </w:p>
          <w:p w14:paraId="5A67B96C" w14:textId="77777777" w:rsidR="00EC1C4A" w:rsidRPr="00A01188" w:rsidRDefault="00EC1C4A" w:rsidP="00EC1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Início: </w:t>
            </w:r>
            <w:r>
              <w:rPr>
                <w:rFonts w:ascii="Times New Roman" w:eastAsia="Times New Roman" w:hAnsi="Times New Roman" w:cs="Times New Roman"/>
              </w:rPr>
              <w:t>19:0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  <w:p w14:paraId="0A2930F0" w14:textId="584137A1" w:rsidR="00FC67FC" w:rsidRPr="00A01188" w:rsidRDefault="00EC1C4A" w:rsidP="00EC1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Fim: </w:t>
            </w:r>
            <w:r>
              <w:rPr>
                <w:rFonts w:ascii="Times New Roman" w:eastAsia="Times New Roman" w:hAnsi="Times New Roman" w:cs="Times New Roman"/>
              </w:rPr>
              <w:t>20:4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</w:tc>
        <w:tc>
          <w:tcPr>
            <w:tcW w:w="6939" w:type="dxa"/>
            <w:gridSpan w:val="2"/>
          </w:tcPr>
          <w:p w14:paraId="0873F286" w14:textId="17670C3F" w:rsidR="00C8052F" w:rsidRPr="00A01188" w:rsidRDefault="00C8052F" w:rsidP="00C8052F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  <w:i/>
              </w:rPr>
            </w:pPr>
            <w:r w:rsidRPr="00A01188">
              <w:rPr>
                <w:rFonts w:ascii="Times New Roman" w:eastAsia="Arial" w:hAnsi="Times New Roman" w:cs="Times New Roman"/>
              </w:rPr>
              <w:t>CONT</w:t>
            </w:r>
            <w:r w:rsidR="00D0751F">
              <w:rPr>
                <w:rFonts w:ascii="Times New Roman" w:eastAsia="Arial" w:hAnsi="Times New Roman" w:cs="Times New Roman"/>
              </w:rPr>
              <w:t xml:space="preserve">EÚDOS ABORDADOS: </w:t>
            </w:r>
            <w:r w:rsidR="00646852">
              <w:rPr>
                <w:rFonts w:ascii="Times New Roman" w:eastAsia="Arial" w:hAnsi="Times New Roman" w:cs="Times New Roman"/>
              </w:rPr>
              <w:t xml:space="preserve">Pratica </w:t>
            </w:r>
            <w:r w:rsidR="002568EA">
              <w:rPr>
                <w:rFonts w:ascii="Times New Roman" w:eastAsia="Arial" w:hAnsi="Times New Roman" w:cs="Times New Roman"/>
              </w:rPr>
              <w:t>moléculas de aminoácidos e açúcares</w:t>
            </w:r>
          </w:p>
          <w:p w14:paraId="632BA8A3" w14:textId="77777777" w:rsidR="00C8052F" w:rsidRPr="00A01188" w:rsidRDefault="00C8052F" w:rsidP="00C8052F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</w:p>
          <w:p w14:paraId="1CF16AA1" w14:textId="66E3060E" w:rsidR="00C8052F" w:rsidRPr="00A01188" w:rsidRDefault="00C8052F" w:rsidP="00C8052F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Arial" w:hAnsi="Times New Roman" w:cs="Times New Roman"/>
              </w:rPr>
              <w:t>METODOLOGIA:</w:t>
            </w:r>
            <w:r>
              <w:rPr>
                <w:rFonts w:ascii="Times New Roman" w:eastAsia="Arial" w:hAnsi="Times New Roman" w:cs="Times New Roman"/>
              </w:rPr>
              <w:t xml:space="preserve"> </w:t>
            </w:r>
            <w:r w:rsidR="00D0751F">
              <w:rPr>
                <w:rFonts w:ascii="Times New Roman" w:eastAsia="Arial" w:hAnsi="Times New Roman" w:cs="Times New Roman"/>
              </w:rPr>
              <w:t xml:space="preserve">Aula </w:t>
            </w:r>
            <w:r w:rsidR="002568EA">
              <w:rPr>
                <w:rFonts w:ascii="Times New Roman" w:eastAsia="Arial" w:hAnsi="Times New Roman" w:cs="Times New Roman"/>
              </w:rPr>
              <w:t>prática</w:t>
            </w:r>
            <w:r w:rsidR="00C95DF3">
              <w:rPr>
                <w:rFonts w:ascii="Times New Roman" w:eastAsia="Arial" w:hAnsi="Times New Roman" w:cs="Times New Roman"/>
              </w:rPr>
              <w:t>.</w:t>
            </w:r>
          </w:p>
          <w:p w14:paraId="67D452D1" w14:textId="4FC83874" w:rsidR="009550D2" w:rsidRPr="00A01188" w:rsidRDefault="009550D2" w:rsidP="009550D2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</w:p>
          <w:p w14:paraId="6947272D" w14:textId="56D23EA2" w:rsidR="00A01188" w:rsidRPr="00A01188" w:rsidRDefault="00A01188" w:rsidP="005A4F4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A5131E" w:rsidRPr="00A01188" w14:paraId="704A3B66" w14:textId="77777777">
        <w:trPr>
          <w:trHeight w:val="500"/>
        </w:trPr>
        <w:tc>
          <w:tcPr>
            <w:tcW w:w="2128" w:type="dxa"/>
          </w:tcPr>
          <w:p w14:paraId="47E30CC7" w14:textId="283C4C28" w:rsidR="00A5131E" w:rsidRPr="00A01188" w:rsidRDefault="00A5131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>1</w:t>
            </w:r>
            <w:r w:rsidR="00634F8A">
              <w:rPr>
                <w:rFonts w:ascii="Times New Roman" w:eastAsia="Times New Roman" w:hAnsi="Times New Roman" w:cs="Times New Roman"/>
              </w:rPr>
              <w:t>6</w:t>
            </w:r>
          </w:p>
          <w:p w14:paraId="0FEF79D5" w14:textId="06734C50" w:rsidR="00A5131E" w:rsidRPr="00A01188" w:rsidRDefault="00205C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  <w:r w:rsidR="00012B88">
              <w:rPr>
                <w:rFonts w:ascii="Times New Roman" w:eastAsia="Times New Roman" w:hAnsi="Times New Roman" w:cs="Times New Roman"/>
              </w:rPr>
              <w:t>3</w:t>
            </w:r>
            <w:r>
              <w:rPr>
                <w:rFonts w:ascii="Times New Roman" w:eastAsia="Times New Roman" w:hAnsi="Times New Roman" w:cs="Times New Roman"/>
              </w:rPr>
              <w:t>/0</w:t>
            </w:r>
            <w:r w:rsidR="00012B88">
              <w:rPr>
                <w:rFonts w:ascii="Times New Roman" w:eastAsia="Times New Roman" w:hAnsi="Times New Roman" w:cs="Times New Roman"/>
              </w:rPr>
              <w:t>3</w:t>
            </w:r>
          </w:p>
          <w:p w14:paraId="3417AE79" w14:textId="77777777" w:rsidR="00EC1C4A" w:rsidRPr="00A01188" w:rsidRDefault="00EC1C4A" w:rsidP="00EC1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Início: </w:t>
            </w:r>
            <w:r>
              <w:rPr>
                <w:rFonts w:ascii="Times New Roman" w:eastAsia="Times New Roman" w:hAnsi="Times New Roman" w:cs="Times New Roman"/>
              </w:rPr>
              <w:t>19:0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  <w:p w14:paraId="1B736D70" w14:textId="0B8D14E1" w:rsidR="00FC67FC" w:rsidRPr="00A01188" w:rsidRDefault="00EC1C4A" w:rsidP="00EC1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Fim: </w:t>
            </w:r>
            <w:r>
              <w:rPr>
                <w:rFonts w:ascii="Times New Roman" w:eastAsia="Times New Roman" w:hAnsi="Times New Roman" w:cs="Times New Roman"/>
              </w:rPr>
              <w:t>20:4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</w:tc>
        <w:tc>
          <w:tcPr>
            <w:tcW w:w="6939" w:type="dxa"/>
            <w:gridSpan w:val="2"/>
          </w:tcPr>
          <w:p w14:paraId="10B0C037" w14:textId="4E8D69ED" w:rsidR="00C8052F" w:rsidRDefault="002568EA" w:rsidP="00C8052F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Arial" w:hAnsi="Times New Roman" w:cs="Times New Roman"/>
              </w:rPr>
              <w:t>CONT</w:t>
            </w:r>
            <w:r>
              <w:rPr>
                <w:rFonts w:ascii="Times New Roman" w:eastAsia="Arial" w:hAnsi="Times New Roman" w:cs="Times New Roman"/>
              </w:rPr>
              <w:t>EÚDOS ABORDADOS:</w:t>
            </w:r>
            <w:r w:rsidR="000916CD">
              <w:rPr>
                <w:rFonts w:ascii="Times New Roman" w:eastAsia="Arial" w:hAnsi="Times New Roman" w:cs="Times New Roman"/>
              </w:rPr>
              <w:t xml:space="preserve"> Os bancos de dados. A maldição da múmia.</w:t>
            </w:r>
          </w:p>
          <w:p w14:paraId="16C36457" w14:textId="77777777" w:rsidR="000916CD" w:rsidRDefault="000916CD" w:rsidP="00C8052F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</w:p>
          <w:p w14:paraId="055E3A25" w14:textId="6F548774" w:rsidR="000916CD" w:rsidRPr="00C95DF3" w:rsidRDefault="000916CD" w:rsidP="00C8052F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  <w:i/>
              </w:rPr>
            </w:pPr>
            <w:r>
              <w:rPr>
                <w:rFonts w:ascii="Times New Roman" w:eastAsia="Arial" w:hAnsi="Times New Roman" w:cs="Times New Roman"/>
              </w:rPr>
              <w:t>METODOLOGIA: Aula prática</w:t>
            </w:r>
          </w:p>
          <w:p w14:paraId="363A292C" w14:textId="04C1EA2F" w:rsidR="00A01188" w:rsidRPr="00A01188" w:rsidRDefault="00A01188" w:rsidP="00C8052F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</w:p>
        </w:tc>
      </w:tr>
      <w:tr w:rsidR="005A4F47" w:rsidRPr="00A01188" w14:paraId="29609FCB" w14:textId="77777777">
        <w:trPr>
          <w:trHeight w:val="500"/>
        </w:trPr>
        <w:tc>
          <w:tcPr>
            <w:tcW w:w="2128" w:type="dxa"/>
          </w:tcPr>
          <w:p w14:paraId="3914ADE1" w14:textId="77777777" w:rsidR="005A4F47" w:rsidRDefault="005A4F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7</w:t>
            </w:r>
          </w:p>
          <w:p w14:paraId="3FD1F715" w14:textId="2BC40A6B" w:rsidR="009550D2" w:rsidRDefault="00804B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</w:t>
            </w:r>
            <w:r w:rsidR="00205C3A">
              <w:rPr>
                <w:rFonts w:ascii="Times New Roman" w:eastAsia="Times New Roman" w:hAnsi="Times New Roman" w:cs="Times New Roman"/>
              </w:rPr>
              <w:t>/0</w:t>
            </w:r>
            <w:r>
              <w:rPr>
                <w:rFonts w:ascii="Times New Roman" w:eastAsia="Times New Roman" w:hAnsi="Times New Roman" w:cs="Times New Roman"/>
              </w:rPr>
              <w:t>3</w:t>
            </w:r>
          </w:p>
          <w:p w14:paraId="62372856" w14:textId="77777777" w:rsidR="00EC1C4A" w:rsidRPr="00A01188" w:rsidRDefault="00EC1C4A" w:rsidP="00EC1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Início: </w:t>
            </w:r>
            <w:r>
              <w:rPr>
                <w:rFonts w:ascii="Times New Roman" w:eastAsia="Times New Roman" w:hAnsi="Times New Roman" w:cs="Times New Roman"/>
              </w:rPr>
              <w:t>19:0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  <w:p w14:paraId="1F9FD7B6" w14:textId="79134A8C" w:rsidR="009E1154" w:rsidRPr="00A01188" w:rsidRDefault="00EC1C4A" w:rsidP="00EC1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Fim: </w:t>
            </w:r>
            <w:r>
              <w:rPr>
                <w:rFonts w:ascii="Times New Roman" w:eastAsia="Times New Roman" w:hAnsi="Times New Roman" w:cs="Times New Roman"/>
              </w:rPr>
              <w:t>20:4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</w:tc>
        <w:tc>
          <w:tcPr>
            <w:tcW w:w="6939" w:type="dxa"/>
            <w:gridSpan w:val="2"/>
          </w:tcPr>
          <w:p w14:paraId="4A1F673E" w14:textId="77777777" w:rsidR="005A4F47" w:rsidRDefault="005A640D" w:rsidP="00C8052F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</w:rPr>
            </w:pPr>
            <w:r w:rsidRPr="00A01188">
              <w:rPr>
                <w:rFonts w:ascii="Times New Roman" w:eastAsia="Arial" w:hAnsi="Times New Roman" w:cs="Times New Roman"/>
              </w:rPr>
              <w:t>CONT</w:t>
            </w:r>
            <w:r>
              <w:rPr>
                <w:rFonts w:ascii="Times New Roman" w:eastAsia="Arial" w:hAnsi="Times New Roman" w:cs="Times New Roman"/>
              </w:rPr>
              <w:t xml:space="preserve">EÚDOS ABORDADOS: </w:t>
            </w:r>
            <w:r w:rsidR="008E73DE">
              <w:rPr>
                <w:rFonts w:ascii="Times New Roman" w:eastAsia="Arial" w:hAnsi="Times New Roman" w:cs="Times New Roman"/>
              </w:rPr>
              <w:t>Alinhamento de sequencias e filogenia molecular</w:t>
            </w:r>
          </w:p>
          <w:p w14:paraId="52232573" w14:textId="2F39E03F" w:rsidR="008E73DE" w:rsidRPr="005A640D" w:rsidRDefault="008E73DE" w:rsidP="00C8052F">
            <w:pPr>
              <w:spacing w:after="0" w:line="240" w:lineRule="auto"/>
              <w:jc w:val="both"/>
              <w:rPr>
                <w:rFonts w:ascii="Times New Roman" w:eastAsia="Arial" w:hAnsi="Times New Roman" w:cs="Times New Roman"/>
                <w:iCs/>
              </w:rPr>
            </w:pPr>
            <w:r>
              <w:rPr>
                <w:rFonts w:ascii="Times New Roman" w:eastAsia="Arial" w:hAnsi="Times New Roman" w:cs="Times New Roman"/>
              </w:rPr>
              <w:t>METODOLOGIA</w:t>
            </w:r>
            <w:r w:rsidR="00CE429D">
              <w:rPr>
                <w:rFonts w:ascii="Times New Roman" w:eastAsia="Arial" w:hAnsi="Times New Roman" w:cs="Times New Roman"/>
              </w:rPr>
              <w:t>: Aula prática.</w:t>
            </w:r>
          </w:p>
        </w:tc>
      </w:tr>
      <w:tr w:rsidR="005A4F47" w:rsidRPr="00A01188" w14:paraId="5495E0C6" w14:textId="77777777">
        <w:trPr>
          <w:trHeight w:val="500"/>
        </w:trPr>
        <w:tc>
          <w:tcPr>
            <w:tcW w:w="2128" w:type="dxa"/>
          </w:tcPr>
          <w:p w14:paraId="102BA27E" w14:textId="77777777" w:rsidR="005A4F47" w:rsidRDefault="005A4F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8</w:t>
            </w:r>
          </w:p>
          <w:p w14:paraId="444828B3" w14:textId="7B36E04B" w:rsidR="009550D2" w:rsidRDefault="00AB7E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  <w:r w:rsidR="00804B0D">
              <w:rPr>
                <w:rFonts w:ascii="Times New Roman" w:eastAsia="Times New Roman" w:hAnsi="Times New Roman" w:cs="Times New Roman"/>
              </w:rPr>
              <w:t>7</w:t>
            </w:r>
            <w:r>
              <w:rPr>
                <w:rFonts w:ascii="Times New Roman" w:eastAsia="Times New Roman" w:hAnsi="Times New Roman" w:cs="Times New Roman"/>
              </w:rPr>
              <w:t>/0</w:t>
            </w:r>
            <w:r w:rsidR="00804B0D">
              <w:rPr>
                <w:rFonts w:ascii="Times New Roman" w:eastAsia="Times New Roman" w:hAnsi="Times New Roman" w:cs="Times New Roman"/>
              </w:rPr>
              <w:t>3</w:t>
            </w:r>
          </w:p>
          <w:p w14:paraId="6996CA24" w14:textId="77777777" w:rsidR="00EC1C4A" w:rsidRPr="00A01188" w:rsidRDefault="00EC1C4A" w:rsidP="00EC1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Início: </w:t>
            </w:r>
            <w:r>
              <w:rPr>
                <w:rFonts w:ascii="Times New Roman" w:eastAsia="Times New Roman" w:hAnsi="Times New Roman" w:cs="Times New Roman"/>
              </w:rPr>
              <w:t>19:0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  <w:p w14:paraId="193E61BE" w14:textId="58D5BCCA" w:rsidR="009E1154" w:rsidRPr="00A01188" w:rsidRDefault="00EC1C4A" w:rsidP="00EC1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Fim: </w:t>
            </w:r>
            <w:r>
              <w:rPr>
                <w:rFonts w:ascii="Times New Roman" w:eastAsia="Times New Roman" w:hAnsi="Times New Roman" w:cs="Times New Roman"/>
              </w:rPr>
              <w:t>20:4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</w:tc>
        <w:tc>
          <w:tcPr>
            <w:tcW w:w="6939" w:type="dxa"/>
            <w:gridSpan w:val="2"/>
          </w:tcPr>
          <w:p w14:paraId="09386C0D" w14:textId="17F8CE33" w:rsidR="005A4F47" w:rsidRPr="00A01188" w:rsidRDefault="00804B0D" w:rsidP="00C805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egun</w:t>
            </w:r>
            <w:r w:rsidR="008A1D33">
              <w:rPr>
                <w:rFonts w:ascii="Times New Roman" w:eastAsia="Times New Roman" w:hAnsi="Times New Roman" w:cs="Times New Roman"/>
              </w:rPr>
              <w:t>da</w:t>
            </w:r>
            <w:r>
              <w:rPr>
                <w:rFonts w:ascii="Times New Roman" w:eastAsia="Times New Roman" w:hAnsi="Times New Roman" w:cs="Times New Roman"/>
              </w:rPr>
              <w:t xml:space="preserve"> avaliação</w:t>
            </w:r>
            <w:r w:rsidR="00F80F9D">
              <w:rPr>
                <w:rFonts w:ascii="Times New Roman" w:eastAsia="Times New Roman" w:hAnsi="Times New Roman" w:cs="Times New Roman"/>
              </w:rPr>
              <w:t xml:space="preserve"> escrita</w:t>
            </w:r>
          </w:p>
        </w:tc>
      </w:tr>
      <w:tr w:rsidR="00F93750" w:rsidRPr="00A01188" w14:paraId="2D727F36" w14:textId="77777777">
        <w:trPr>
          <w:trHeight w:val="500"/>
        </w:trPr>
        <w:tc>
          <w:tcPr>
            <w:tcW w:w="2128" w:type="dxa"/>
          </w:tcPr>
          <w:p w14:paraId="7BFA151D" w14:textId="77777777" w:rsidR="00F93750" w:rsidRDefault="00F937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9</w:t>
            </w:r>
          </w:p>
          <w:p w14:paraId="1795D6D0" w14:textId="0BFB06E6" w:rsidR="00623085" w:rsidRDefault="003F0E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</w:t>
            </w:r>
            <w:r w:rsidR="004B6A3F">
              <w:rPr>
                <w:rFonts w:ascii="Times New Roman" w:eastAsia="Times New Roman" w:hAnsi="Times New Roman" w:cs="Times New Roman"/>
              </w:rPr>
              <w:t>2-04/</w:t>
            </w:r>
            <w:r w:rsidR="00AB7E71">
              <w:rPr>
                <w:rFonts w:ascii="Times New Roman" w:eastAsia="Times New Roman" w:hAnsi="Times New Roman" w:cs="Times New Roman"/>
              </w:rPr>
              <w:t>/0</w:t>
            </w:r>
            <w:r>
              <w:rPr>
                <w:rFonts w:ascii="Times New Roman" w:eastAsia="Times New Roman" w:hAnsi="Times New Roman" w:cs="Times New Roman"/>
              </w:rPr>
              <w:t>4</w:t>
            </w:r>
          </w:p>
          <w:p w14:paraId="23ACE8A8" w14:textId="77777777" w:rsidR="00EC1C4A" w:rsidRPr="00A01188" w:rsidRDefault="00EC1C4A" w:rsidP="00EC1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Início: </w:t>
            </w:r>
            <w:r>
              <w:rPr>
                <w:rFonts w:ascii="Times New Roman" w:eastAsia="Times New Roman" w:hAnsi="Times New Roman" w:cs="Times New Roman"/>
              </w:rPr>
              <w:t>19:0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  <w:p w14:paraId="674BA6C9" w14:textId="3B662D14" w:rsidR="009E1154" w:rsidRDefault="00EC1C4A" w:rsidP="00EC1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Fim: </w:t>
            </w:r>
            <w:r>
              <w:rPr>
                <w:rFonts w:ascii="Times New Roman" w:eastAsia="Times New Roman" w:hAnsi="Times New Roman" w:cs="Times New Roman"/>
              </w:rPr>
              <w:t>20:4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</w:tc>
        <w:tc>
          <w:tcPr>
            <w:tcW w:w="6939" w:type="dxa"/>
            <w:gridSpan w:val="2"/>
          </w:tcPr>
          <w:p w14:paraId="5C4A6787" w14:textId="54153C9D" w:rsidR="00F93750" w:rsidRDefault="004B6A3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eríodo de realização de </w:t>
            </w:r>
            <w:r w:rsidR="00F80F9D">
              <w:rPr>
                <w:rFonts w:ascii="Times New Roman" w:eastAsia="Times New Roman" w:hAnsi="Times New Roman" w:cs="Times New Roman"/>
              </w:rPr>
              <w:t>Reavaliação</w:t>
            </w:r>
          </w:p>
        </w:tc>
      </w:tr>
      <w:tr w:rsidR="00F93750" w:rsidRPr="00A01188" w14:paraId="484A0571" w14:textId="77777777">
        <w:trPr>
          <w:trHeight w:val="500"/>
        </w:trPr>
        <w:tc>
          <w:tcPr>
            <w:tcW w:w="2128" w:type="dxa"/>
          </w:tcPr>
          <w:p w14:paraId="4426ED68" w14:textId="77777777" w:rsidR="00F93750" w:rsidRDefault="006230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</w:t>
            </w:r>
          </w:p>
          <w:p w14:paraId="182A6EBE" w14:textId="29390854" w:rsidR="00623085" w:rsidRDefault="009C6B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3-05</w:t>
            </w:r>
            <w:r w:rsidR="004B6A3F">
              <w:rPr>
                <w:rFonts w:ascii="Times New Roman" w:eastAsia="Times New Roman" w:hAnsi="Times New Roman" w:cs="Times New Roman"/>
              </w:rPr>
              <w:t>/04</w:t>
            </w:r>
          </w:p>
          <w:p w14:paraId="5F78D040" w14:textId="77777777" w:rsidR="00EC1C4A" w:rsidRPr="00A01188" w:rsidRDefault="00EC1C4A" w:rsidP="00EC1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Início: </w:t>
            </w:r>
            <w:r>
              <w:rPr>
                <w:rFonts w:ascii="Times New Roman" w:eastAsia="Times New Roman" w:hAnsi="Times New Roman" w:cs="Times New Roman"/>
              </w:rPr>
              <w:t>19:0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  <w:p w14:paraId="0EE97931" w14:textId="38DA2295" w:rsidR="009E1154" w:rsidRDefault="00EC1C4A" w:rsidP="00EC1C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A01188">
              <w:rPr>
                <w:rFonts w:ascii="Times New Roman" w:eastAsia="Times New Roman" w:hAnsi="Times New Roman" w:cs="Times New Roman"/>
              </w:rPr>
              <w:t xml:space="preserve">Fim: </w:t>
            </w:r>
            <w:r>
              <w:rPr>
                <w:rFonts w:ascii="Times New Roman" w:eastAsia="Times New Roman" w:hAnsi="Times New Roman" w:cs="Times New Roman"/>
              </w:rPr>
              <w:t>20:40</w:t>
            </w:r>
            <w:r w:rsidRPr="00A01188">
              <w:rPr>
                <w:rFonts w:ascii="Times New Roman" w:eastAsia="Times New Roman" w:hAnsi="Times New Roman" w:cs="Times New Roman"/>
              </w:rPr>
              <w:t>h</w:t>
            </w:r>
          </w:p>
        </w:tc>
        <w:tc>
          <w:tcPr>
            <w:tcW w:w="6939" w:type="dxa"/>
            <w:gridSpan w:val="2"/>
          </w:tcPr>
          <w:p w14:paraId="2DDB11E3" w14:textId="13E163D1" w:rsidR="00F93750" w:rsidRDefault="004B6A3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eríodo de realização de </w:t>
            </w:r>
            <w:r w:rsidR="00F80F9D">
              <w:rPr>
                <w:rFonts w:ascii="Times New Roman" w:eastAsia="Times New Roman" w:hAnsi="Times New Roman" w:cs="Times New Roman"/>
              </w:rPr>
              <w:t>Prova final</w:t>
            </w:r>
          </w:p>
        </w:tc>
      </w:tr>
      <w:tr w:rsidR="00892ADD" w:rsidRPr="00A01188" w14:paraId="0A4BE2C9" w14:textId="77777777">
        <w:trPr>
          <w:trHeight w:val="411"/>
        </w:trPr>
        <w:tc>
          <w:tcPr>
            <w:tcW w:w="9067" w:type="dxa"/>
            <w:gridSpan w:val="3"/>
          </w:tcPr>
          <w:p w14:paraId="241D1218" w14:textId="77777777" w:rsidR="00892ADD" w:rsidRPr="00A01188" w:rsidRDefault="00A356B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A01188">
              <w:rPr>
                <w:rFonts w:ascii="Times New Roman" w:eastAsia="Times New Roman" w:hAnsi="Times New Roman" w:cs="Times New Roman"/>
                <w:b/>
              </w:rPr>
              <w:t>IX – REFERÊNCIAS</w:t>
            </w:r>
          </w:p>
        </w:tc>
      </w:tr>
      <w:tr w:rsidR="00892ADD" w:rsidRPr="00A01188" w14:paraId="2B31AB95" w14:textId="77777777">
        <w:trPr>
          <w:trHeight w:val="2709"/>
        </w:trPr>
        <w:tc>
          <w:tcPr>
            <w:tcW w:w="9067" w:type="dxa"/>
            <w:gridSpan w:val="3"/>
          </w:tcPr>
          <w:p w14:paraId="07EC2DDE" w14:textId="77777777" w:rsidR="00877ACE" w:rsidRDefault="00053D5A">
            <w:pPr>
              <w:spacing w:after="0" w:line="240" w:lineRule="auto"/>
            </w:pPr>
            <w:r>
              <w:t xml:space="preserve">BÁSICAS: </w:t>
            </w:r>
          </w:p>
          <w:p w14:paraId="3BE3CD7E" w14:textId="553D7176" w:rsidR="00877ACE" w:rsidRPr="00964B81" w:rsidRDefault="00053D5A">
            <w:pPr>
              <w:spacing w:after="0" w:line="240" w:lineRule="auto"/>
            </w:pPr>
            <w:r w:rsidRPr="00DD42AD">
              <w:t xml:space="preserve">1. </w:t>
            </w:r>
            <w:proofErr w:type="spellStart"/>
            <w:r w:rsidR="003A48AC" w:rsidRPr="00964B81">
              <w:t>Futuyma</w:t>
            </w:r>
            <w:proofErr w:type="spellEnd"/>
            <w:r w:rsidR="00FF251C" w:rsidRPr="00964B81">
              <w:t>, D. Biologia evolutiv</w:t>
            </w:r>
            <w:r w:rsidR="00DD42AD" w:rsidRPr="00964B81">
              <w:t>a. Terceira Edição. FUNPEC Editora. 200</w:t>
            </w:r>
            <w:r w:rsidR="005F67CC" w:rsidRPr="00964B81">
              <w:t>9.</w:t>
            </w:r>
          </w:p>
          <w:p w14:paraId="6864C083" w14:textId="163CC0CA" w:rsidR="00877ACE" w:rsidRPr="00964B81" w:rsidRDefault="00053D5A">
            <w:pPr>
              <w:spacing w:after="0" w:line="240" w:lineRule="auto"/>
            </w:pPr>
            <w:r w:rsidRPr="00964B81">
              <w:t xml:space="preserve">2. </w:t>
            </w:r>
            <w:r w:rsidR="003A48AC" w:rsidRPr="00964B81">
              <w:t>Ridley</w:t>
            </w:r>
            <w:r w:rsidR="005F67CC" w:rsidRPr="00964B81">
              <w:t>, M. Evolução. Terceira edição.</w:t>
            </w:r>
            <w:r w:rsidR="004D6AF2" w:rsidRPr="00964B81">
              <w:t xml:space="preserve"> ARTMED Editora, 2006.</w:t>
            </w:r>
          </w:p>
          <w:p w14:paraId="73D4E69A" w14:textId="109B98B3" w:rsidR="00877ACE" w:rsidRPr="00964B81" w:rsidRDefault="00053D5A">
            <w:pPr>
              <w:spacing w:after="0" w:line="240" w:lineRule="auto"/>
            </w:pPr>
            <w:r w:rsidRPr="00964B81">
              <w:t xml:space="preserve">3. </w:t>
            </w:r>
            <w:proofErr w:type="spellStart"/>
            <w:r w:rsidR="00221241" w:rsidRPr="00964B81">
              <w:t>Hartl</w:t>
            </w:r>
            <w:proofErr w:type="spellEnd"/>
            <w:r w:rsidR="004D6AF2" w:rsidRPr="00964B81">
              <w:t>, DL</w:t>
            </w:r>
            <w:r w:rsidR="000C191D" w:rsidRPr="00964B81">
              <w:t>; C</w:t>
            </w:r>
            <w:r w:rsidR="00221241" w:rsidRPr="00964B81">
              <w:t>larck</w:t>
            </w:r>
            <w:r w:rsidR="000C191D" w:rsidRPr="00964B81">
              <w:t xml:space="preserve">, AG. </w:t>
            </w:r>
            <w:r w:rsidR="009839EB" w:rsidRPr="00964B81">
              <w:t>Princípios</w:t>
            </w:r>
            <w:r w:rsidR="000C191D" w:rsidRPr="00964B81">
              <w:t xml:space="preserve"> de genética de populações. Quarta edição. </w:t>
            </w:r>
            <w:r w:rsidR="009839EB" w:rsidRPr="00964B81">
              <w:t>ARTMED Editora, 2015.</w:t>
            </w:r>
          </w:p>
          <w:p w14:paraId="64F1EF7F" w14:textId="77777777" w:rsidR="00877ACE" w:rsidRPr="00964B81" w:rsidRDefault="00877ACE">
            <w:pPr>
              <w:spacing w:after="0" w:line="240" w:lineRule="auto"/>
            </w:pPr>
          </w:p>
          <w:p w14:paraId="66141B2C" w14:textId="77777777" w:rsidR="00877ACE" w:rsidRPr="00964B81" w:rsidRDefault="00053D5A">
            <w:pPr>
              <w:spacing w:after="0" w:line="240" w:lineRule="auto"/>
            </w:pPr>
            <w:r w:rsidRPr="00964B81">
              <w:t>COMPLEMENTARES:</w:t>
            </w:r>
          </w:p>
          <w:p w14:paraId="74D3007F" w14:textId="5B31E4F5" w:rsidR="00877ACE" w:rsidRPr="00964B81" w:rsidRDefault="00053D5A">
            <w:pPr>
              <w:spacing w:after="0" w:line="240" w:lineRule="auto"/>
            </w:pPr>
            <w:r w:rsidRPr="00964B81">
              <w:t xml:space="preserve">1. </w:t>
            </w:r>
            <w:proofErr w:type="spellStart"/>
            <w:r w:rsidR="00897DF5" w:rsidRPr="00964B81">
              <w:t>Hartl</w:t>
            </w:r>
            <w:proofErr w:type="spellEnd"/>
            <w:r w:rsidR="009D4099" w:rsidRPr="00964B81">
              <w:t>, AG. Princípios</w:t>
            </w:r>
            <w:r w:rsidR="00897DF5" w:rsidRPr="00964B81">
              <w:t xml:space="preserve"> de genética de populações</w:t>
            </w:r>
            <w:r w:rsidR="009D4099" w:rsidRPr="00964B81">
              <w:t xml:space="preserve">. </w:t>
            </w:r>
            <w:r w:rsidR="00901FC9" w:rsidRPr="00964B81">
              <w:t>FUNPEC Editora, 2008.</w:t>
            </w:r>
          </w:p>
          <w:p w14:paraId="5937449F" w14:textId="2CF63801" w:rsidR="00877ACE" w:rsidRPr="00964B81" w:rsidRDefault="00053D5A">
            <w:pPr>
              <w:spacing w:after="0" w:line="240" w:lineRule="auto"/>
            </w:pPr>
            <w:r w:rsidRPr="00964B81">
              <w:t xml:space="preserve">2. </w:t>
            </w:r>
            <w:r w:rsidR="00701CC7" w:rsidRPr="00964B81">
              <w:t xml:space="preserve">Darwin, </w:t>
            </w:r>
            <w:r w:rsidR="00964B81" w:rsidRPr="00964B81">
              <w:t>C</w:t>
            </w:r>
            <w:r w:rsidR="00701CC7" w:rsidRPr="00964B81">
              <w:t>. A origem das espécies</w:t>
            </w:r>
            <w:r w:rsidR="00D56870" w:rsidRPr="00964B81">
              <w:t>. Várias editoras</w:t>
            </w:r>
            <w:r w:rsidR="00964B81" w:rsidRPr="00964B81">
              <w:t>.</w:t>
            </w:r>
          </w:p>
          <w:p w14:paraId="44B692FC" w14:textId="38FED9FF" w:rsidR="00892ADD" w:rsidRPr="00A01188" w:rsidRDefault="00964B81">
            <w:pPr>
              <w:spacing w:after="0" w:line="240" w:lineRule="auto"/>
              <w:rPr>
                <w:rFonts w:ascii="Times New Roman" w:eastAsia="Arial" w:hAnsi="Times New Roman" w:cs="Times New Roman"/>
              </w:rPr>
            </w:pPr>
            <w:r>
              <w:t>3</w:t>
            </w:r>
            <w:r w:rsidR="00053D5A" w:rsidRPr="00964B81">
              <w:t>. SNUSTAD DP, SIMMONS MJ. Fundamentos de Genética. 7ª ed. Rio de Janeiro</w:t>
            </w:r>
            <w:r w:rsidR="005D084A" w:rsidRPr="00964B81">
              <w:t>. 2017.</w:t>
            </w:r>
          </w:p>
        </w:tc>
      </w:tr>
    </w:tbl>
    <w:p w14:paraId="52750609" w14:textId="77777777" w:rsidR="00593626" w:rsidRDefault="00593626">
      <w:pPr>
        <w:spacing w:before="120" w:after="120" w:line="240" w:lineRule="auto"/>
        <w:jc w:val="center"/>
        <w:rPr>
          <w:rFonts w:ascii="Times New Roman" w:eastAsia="Arial" w:hAnsi="Times New Roman" w:cs="Times New Roman"/>
        </w:rPr>
      </w:pPr>
    </w:p>
    <w:p w14:paraId="4C3563E3" w14:textId="01591B32" w:rsidR="00892ADD" w:rsidRPr="00A01188" w:rsidRDefault="00A01188">
      <w:pPr>
        <w:spacing w:before="120" w:after="120" w:line="240" w:lineRule="auto"/>
        <w:jc w:val="center"/>
        <w:rPr>
          <w:rFonts w:ascii="Times New Roman" w:eastAsia="Arial" w:hAnsi="Times New Roman" w:cs="Times New Roman"/>
        </w:rPr>
      </w:pPr>
      <w:r w:rsidRPr="00A01188"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12B45D1C" wp14:editId="4F769EC9">
            <wp:simplePos x="0" y="0"/>
            <wp:positionH relativeFrom="column">
              <wp:posOffset>3385820</wp:posOffset>
            </wp:positionH>
            <wp:positionV relativeFrom="paragraph">
              <wp:posOffset>31750</wp:posOffset>
            </wp:positionV>
            <wp:extent cx="2609850" cy="476250"/>
            <wp:effectExtent l="0" t="0" r="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745E830" w14:textId="5147BACD" w:rsidR="00892ADD" w:rsidRPr="00A01188" w:rsidRDefault="00A356BD" w:rsidP="00A01188">
      <w:pPr>
        <w:spacing w:before="120" w:after="120" w:line="240" w:lineRule="auto"/>
        <w:rPr>
          <w:rFonts w:ascii="Times New Roman" w:eastAsia="Times New Roman" w:hAnsi="Times New Roman" w:cs="Times New Roman"/>
        </w:rPr>
      </w:pPr>
      <w:r w:rsidRPr="00A01188">
        <w:rPr>
          <w:rFonts w:ascii="Times New Roman" w:eastAsia="Times New Roman" w:hAnsi="Times New Roman" w:cs="Times New Roman"/>
        </w:rPr>
        <w:t xml:space="preserve">____/____/____               </w:t>
      </w:r>
    </w:p>
    <w:p w14:paraId="0FE9426C" w14:textId="123C649B" w:rsidR="00892ADD" w:rsidRPr="00A01188" w:rsidRDefault="00A356BD">
      <w:pPr>
        <w:spacing w:before="120" w:after="120" w:line="240" w:lineRule="auto"/>
        <w:rPr>
          <w:rFonts w:ascii="Times New Roman" w:eastAsia="Times New Roman" w:hAnsi="Times New Roman" w:cs="Times New Roman"/>
        </w:rPr>
      </w:pPr>
      <w:r w:rsidRPr="00A01188">
        <w:rPr>
          <w:rFonts w:ascii="Times New Roman" w:eastAsia="Times New Roman" w:hAnsi="Times New Roman" w:cs="Times New Roman"/>
        </w:rPr>
        <w:t xml:space="preserve">Data de entrega do plano                                       </w:t>
      </w:r>
      <w:r w:rsidR="00A01188">
        <w:rPr>
          <w:rFonts w:ascii="Times New Roman" w:eastAsia="Times New Roman" w:hAnsi="Times New Roman" w:cs="Times New Roman"/>
        </w:rPr>
        <w:t xml:space="preserve">               </w:t>
      </w:r>
      <w:r w:rsidRPr="00A01188">
        <w:rPr>
          <w:rFonts w:ascii="Times New Roman" w:eastAsia="Times New Roman" w:hAnsi="Times New Roman" w:cs="Times New Roman"/>
        </w:rPr>
        <w:t xml:space="preserve">    Assinatura do</w:t>
      </w:r>
      <w:r w:rsidR="00244723" w:rsidRPr="00A01188">
        <w:rPr>
          <w:rFonts w:ascii="Times New Roman" w:eastAsia="Times New Roman" w:hAnsi="Times New Roman" w:cs="Times New Roman"/>
        </w:rPr>
        <w:t>/</w:t>
      </w:r>
      <w:r w:rsidRPr="00A01188">
        <w:rPr>
          <w:rFonts w:ascii="Times New Roman" w:eastAsia="Times New Roman" w:hAnsi="Times New Roman" w:cs="Times New Roman"/>
        </w:rPr>
        <w:t>s docente/s responsável/eis</w:t>
      </w:r>
    </w:p>
    <w:p w14:paraId="2F984939" w14:textId="77777777" w:rsidR="00892ADD" w:rsidRPr="00A01188" w:rsidRDefault="00892ADD" w:rsidP="00877ACE">
      <w:pPr>
        <w:spacing w:before="120" w:after="120" w:line="240" w:lineRule="auto"/>
        <w:rPr>
          <w:rFonts w:ascii="Times New Roman" w:eastAsia="Times New Roman" w:hAnsi="Times New Roman" w:cs="Times New Roman"/>
        </w:rPr>
      </w:pPr>
    </w:p>
    <w:p w14:paraId="003DD65F" w14:textId="77777777" w:rsidR="00892ADD" w:rsidRPr="00A01188" w:rsidRDefault="00A356BD">
      <w:pPr>
        <w:spacing w:before="120" w:after="120" w:line="240" w:lineRule="auto"/>
        <w:jc w:val="center"/>
        <w:rPr>
          <w:rFonts w:ascii="Times New Roman" w:eastAsia="Arial" w:hAnsi="Times New Roman" w:cs="Times New Roman"/>
        </w:rPr>
      </w:pPr>
      <w:r w:rsidRPr="00A01188">
        <w:rPr>
          <w:rFonts w:ascii="Times New Roman" w:eastAsia="Times New Roman" w:hAnsi="Times New Roman" w:cs="Times New Roman"/>
        </w:rPr>
        <w:t xml:space="preserve"> </w:t>
      </w:r>
    </w:p>
    <w:p w14:paraId="5F55A9A4" w14:textId="77777777" w:rsidR="00892ADD" w:rsidRPr="00A01188" w:rsidRDefault="00A356BD">
      <w:pPr>
        <w:spacing w:before="120" w:after="120" w:line="240" w:lineRule="auto"/>
        <w:jc w:val="center"/>
        <w:rPr>
          <w:rFonts w:ascii="Times New Roman" w:eastAsia="Times New Roman" w:hAnsi="Times New Roman" w:cs="Times New Roman"/>
        </w:rPr>
      </w:pPr>
      <w:r w:rsidRPr="00A01188">
        <w:rPr>
          <w:rFonts w:ascii="Times New Roman" w:eastAsia="Times New Roman" w:hAnsi="Times New Roman" w:cs="Times New Roman"/>
        </w:rPr>
        <w:t xml:space="preserve">____/____/____                       ______________________________________________________ </w:t>
      </w:r>
    </w:p>
    <w:p w14:paraId="7459DC15" w14:textId="77777777" w:rsidR="00892ADD" w:rsidRPr="00A01188" w:rsidRDefault="00A356BD">
      <w:pPr>
        <w:spacing w:before="120" w:after="120" w:line="240" w:lineRule="auto"/>
        <w:rPr>
          <w:rFonts w:ascii="Times New Roman" w:eastAsia="Times New Roman" w:hAnsi="Times New Roman" w:cs="Times New Roman"/>
        </w:rPr>
      </w:pPr>
      <w:r w:rsidRPr="00A01188">
        <w:rPr>
          <w:rFonts w:ascii="Times New Roman" w:eastAsia="Times New Roman" w:hAnsi="Times New Roman" w:cs="Times New Roman"/>
        </w:rPr>
        <w:t>Data da aprovação no Colegiado                                           Assinatura do/a Coordenador/a do Curso</w:t>
      </w:r>
    </w:p>
    <w:p w14:paraId="365D023F" w14:textId="77777777" w:rsidR="00892ADD" w:rsidRPr="00A01188" w:rsidRDefault="00892ADD">
      <w:pPr>
        <w:spacing w:before="120" w:after="120" w:line="240" w:lineRule="auto"/>
        <w:jc w:val="center"/>
        <w:rPr>
          <w:rFonts w:ascii="Times New Roman" w:eastAsia="Times New Roman" w:hAnsi="Times New Roman" w:cs="Times New Roman"/>
        </w:rPr>
      </w:pPr>
    </w:p>
    <w:sectPr w:rsidR="00892ADD" w:rsidRPr="00A01188">
      <w:pgSz w:w="11906" w:h="16838"/>
      <w:pgMar w:top="850" w:right="1134" w:bottom="992" w:left="170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FF06FB"/>
    <w:multiLevelType w:val="multilevel"/>
    <w:tmpl w:val="E2B6F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Ttulo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343599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jC3MDYxs7Q0MLNQ0lEKTi0uzszPAykwqgUAsjXCJiwAAAA="/>
  </w:docVars>
  <w:rsids>
    <w:rsidRoot w:val="00892ADD"/>
    <w:rsid w:val="00012B88"/>
    <w:rsid w:val="0002388E"/>
    <w:rsid w:val="00053D5A"/>
    <w:rsid w:val="00054388"/>
    <w:rsid w:val="0007049D"/>
    <w:rsid w:val="00070EF8"/>
    <w:rsid w:val="000818F9"/>
    <w:rsid w:val="000916CD"/>
    <w:rsid w:val="000A5C38"/>
    <w:rsid w:val="000A63C8"/>
    <w:rsid w:val="000A687C"/>
    <w:rsid w:val="000C191D"/>
    <w:rsid w:val="000C4CC3"/>
    <w:rsid w:val="000C4E27"/>
    <w:rsid w:val="000E1637"/>
    <w:rsid w:val="000E363F"/>
    <w:rsid w:val="000E7E25"/>
    <w:rsid w:val="0010128E"/>
    <w:rsid w:val="001119E6"/>
    <w:rsid w:val="00120567"/>
    <w:rsid w:val="00122370"/>
    <w:rsid w:val="00134C12"/>
    <w:rsid w:val="00155D1C"/>
    <w:rsid w:val="001777ED"/>
    <w:rsid w:val="0019788A"/>
    <w:rsid w:val="001A4327"/>
    <w:rsid w:val="001A6534"/>
    <w:rsid w:val="001C2542"/>
    <w:rsid w:val="00201669"/>
    <w:rsid w:val="00204B01"/>
    <w:rsid w:val="00205C3A"/>
    <w:rsid w:val="00221241"/>
    <w:rsid w:val="002346BD"/>
    <w:rsid w:val="00243F7C"/>
    <w:rsid w:val="00244723"/>
    <w:rsid w:val="00246087"/>
    <w:rsid w:val="002550B8"/>
    <w:rsid w:val="0025651C"/>
    <w:rsid w:val="002568EA"/>
    <w:rsid w:val="002656AE"/>
    <w:rsid w:val="002A3821"/>
    <w:rsid w:val="002D6376"/>
    <w:rsid w:val="002D7560"/>
    <w:rsid w:val="002F2384"/>
    <w:rsid w:val="00321B6F"/>
    <w:rsid w:val="003241EB"/>
    <w:rsid w:val="00326489"/>
    <w:rsid w:val="00330FDD"/>
    <w:rsid w:val="00364EEF"/>
    <w:rsid w:val="003843E7"/>
    <w:rsid w:val="003A3E3D"/>
    <w:rsid w:val="003A48AC"/>
    <w:rsid w:val="003B38AA"/>
    <w:rsid w:val="003B3C3B"/>
    <w:rsid w:val="003B5B43"/>
    <w:rsid w:val="003C30B9"/>
    <w:rsid w:val="003D6003"/>
    <w:rsid w:val="003F0EED"/>
    <w:rsid w:val="003F1490"/>
    <w:rsid w:val="00403567"/>
    <w:rsid w:val="004079F4"/>
    <w:rsid w:val="00410D05"/>
    <w:rsid w:val="00420090"/>
    <w:rsid w:val="0047413A"/>
    <w:rsid w:val="004B58D9"/>
    <w:rsid w:val="004B6A3F"/>
    <w:rsid w:val="004C15C8"/>
    <w:rsid w:val="004D6AF2"/>
    <w:rsid w:val="00531BF3"/>
    <w:rsid w:val="005326E8"/>
    <w:rsid w:val="0056625D"/>
    <w:rsid w:val="005810F0"/>
    <w:rsid w:val="00583097"/>
    <w:rsid w:val="005830E1"/>
    <w:rsid w:val="00593626"/>
    <w:rsid w:val="005A4F47"/>
    <w:rsid w:val="005A5E45"/>
    <w:rsid w:val="005A640D"/>
    <w:rsid w:val="005B2F44"/>
    <w:rsid w:val="005B3EB5"/>
    <w:rsid w:val="005D03CE"/>
    <w:rsid w:val="005D084A"/>
    <w:rsid w:val="005F67CC"/>
    <w:rsid w:val="00606AF0"/>
    <w:rsid w:val="00623085"/>
    <w:rsid w:val="00631772"/>
    <w:rsid w:val="00632432"/>
    <w:rsid w:val="00633FD6"/>
    <w:rsid w:val="00634F8A"/>
    <w:rsid w:val="006455AA"/>
    <w:rsid w:val="00646852"/>
    <w:rsid w:val="006C7F5D"/>
    <w:rsid w:val="006D170F"/>
    <w:rsid w:val="00701AD6"/>
    <w:rsid w:val="00701CC7"/>
    <w:rsid w:val="00705132"/>
    <w:rsid w:val="007117C9"/>
    <w:rsid w:val="00714DB3"/>
    <w:rsid w:val="00721190"/>
    <w:rsid w:val="00723C08"/>
    <w:rsid w:val="00724303"/>
    <w:rsid w:val="00730B14"/>
    <w:rsid w:val="007310F4"/>
    <w:rsid w:val="00732C18"/>
    <w:rsid w:val="00751793"/>
    <w:rsid w:val="007660AB"/>
    <w:rsid w:val="0076708C"/>
    <w:rsid w:val="007831ED"/>
    <w:rsid w:val="00786670"/>
    <w:rsid w:val="0079622E"/>
    <w:rsid w:val="007A28BE"/>
    <w:rsid w:val="007B11F7"/>
    <w:rsid w:val="007F657C"/>
    <w:rsid w:val="00804B0D"/>
    <w:rsid w:val="00811F96"/>
    <w:rsid w:val="008556BD"/>
    <w:rsid w:val="00855919"/>
    <w:rsid w:val="008579AE"/>
    <w:rsid w:val="00860EE5"/>
    <w:rsid w:val="00877ACE"/>
    <w:rsid w:val="00892ADD"/>
    <w:rsid w:val="0089592F"/>
    <w:rsid w:val="00897DF5"/>
    <w:rsid w:val="008A1D33"/>
    <w:rsid w:val="008C06A3"/>
    <w:rsid w:val="008C58FA"/>
    <w:rsid w:val="008C7C82"/>
    <w:rsid w:val="008D053C"/>
    <w:rsid w:val="008D6BED"/>
    <w:rsid w:val="008D79DF"/>
    <w:rsid w:val="008E73DE"/>
    <w:rsid w:val="008F2EA2"/>
    <w:rsid w:val="00901FC9"/>
    <w:rsid w:val="0090753D"/>
    <w:rsid w:val="009448A6"/>
    <w:rsid w:val="00950F17"/>
    <w:rsid w:val="009550D2"/>
    <w:rsid w:val="00964B81"/>
    <w:rsid w:val="009839EB"/>
    <w:rsid w:val="009912E2"/>
    <w:rsid w:val="00995641"/>
    <w:rsid w:val="009A6D69"/>
    <w:rsid w:val="009B3ACF"/>
    <w:rsid w:val="009C6BDE"/>
    <w:rsid w:val="009D1145"/>
    <w:rsid w:val="009D29AC"/>
    <w:rsid w:val="009D4099"/>
    <w:rsid w:val="009E1154"/>
    <w:rsid w:val="009E37A5"/>
    <w:rsid w:val="009F73F0"/>
    <w:rsid w:val="00A01188"/>
    <w:rsid w:val="00A0468F"/>
    <w:rsid w:val="00A06C3E"/>
    <w:rsid w:val="00A14EF6"/>
    <w:rsid w:val="00A356BD"/>
    <w:rsid w:val="00A5131E"/>
    <w:rsid w:val="00A557AD"/>
    <w:rsid w:val="00A90616"/>
    <w:rsid w:val="00AA7A51"/>
    <w:rsid w:val="00AB7E71"/>
    <w:rsid w:val="00AD62CB"/>
    <w:rsid w:val="00AE66E2"/>
    <w:rsid w:val="00AF17B7"/>
    <w:rsid w:val="00B00E3C"/>
    <w:rsid w:val="00B15377"/>
    <w:rsid w:val="00B22633"/>
    <w:rsid w:val="00B37B72"/>
    <w:rsid w:val="00B53D8F"/>
    <w:rsid w:val="00B608E2"/>
    <w:rsid w:val="00B63D59"/>
    <w:rsid w:val="00B96912"/>
    <w:rsid w:val="00BB6B54"/>
    <w:rsid w:val="00BC05E7"/>
    <w:rsid w:val="00BE45E2"/>
    <w:rsid w:val="00BF5FD1"/>
    <w:rsid w:val="00C27582"/>
    <w:rsid w:val="00C52503"/>
    <w:rsid w:val="00C65E3B"/>
    <w:rsid w:val="00C73856"/>
    <w:rsid w:val="00C8052F"/>
    <w:rsid w:val="00C83349"/>
    <w:rsid w:val="00C875AD"/>
    <w:rsid w:val="00C95DF3"/>
    <w:rsid w:val="00CE429D"/>
    <w:rsid w:val="00D027B1"/>
    <w:rsid w:val="00D0751F"/>
    <w:rsid w:val="00D51BCD"/>
    <w:rsid w:val="00D56870"/>
    <w:rsid w:val="00DD42AD"/>
    <w:rsid w:val="00DE0CBA"/>
    <w:rsid w:val="00DE21DB"/>
    <w:rsid w:val="00E14DBA"/>
    <w:rsid w:val="00E258CA"/>
    <w:rsid w:val="00E25E5D"/>
    <w:rsid w:val="00E55436"/>
    <w:rsid w:val="00E62C2B"/>
    <w:rsid w:val="00E84374"/>
    <w:rsid w:val="00EC141F"/>
    <w:rsid w:val="00EC1C4A"/>
    <w:rsid w:val="00EC1EE8"/>
    <w:rsid w:val="00ED7F25"/>
    <w:rsid w:val="00EF28C2"/>
    <w:rsid w:val="00F07876"/>
    <w:rsid w:val="00F10D63"/>
    <w:rsid w:val="00F218F1"/>
    <w:rsid w:val="00F32943"/>
    <w:rsid w:val="00F36118"/>
    <w:rsid w:val="00F70C5E"/>
    <w:rsid w:val="00F73117"/>
    <w:rsid w:val="00F767B5"/>
    <w:rsid w:val="00F80F9D"/>
    <w:rsid w:val="00F83F08"/>
    <w:rsid w:val="00F86065"/>
    <w:rsid w:val="00F87FCB"/>
    <w:rsid w:val="00F93750"/>
    <w:rsid w:val="00FA6C13"/>
    <w:rsid w:val="00FC67FC"/>
    <w:rsid w:val="00FE5831"/>
    <w:rsid w:val="00FF2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466A19"/>
  <w15:docId w15:val="{5F6AB8B7-A265-7541-8BBC-4DE775BC5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7">
    <w:name w:val="heading 7"/>
    <w:basedOn w:val="Normal"/>
    <w:next w:val="Normal"/>
    <w:qFormat/>
    <w:pPr>
      <w:keepNext/>
      <w:numPr>
        <w:ilvl w:val="6"/>
        <w:numId w:val="1"/>
      </w:numPr>
      <w:spacing w:line="360" w:lineRule="auto"/>
      <w:jc w:val="both"/>
      <w:outlineLvl w:val="6"/>
    </w:pPr>
    <w:rPr>
      <w:b/>
      <w:bCs/>
      <w:sz w:val="28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Corpodetexto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qFormat/>
    <w:rPr>
      <w:sz w:val="20"/>
      <w:szCs w:val="20"/>
    </w:rPr>
  </w:style>
  <w:style w:type="character" w:styleId="Refdecomentrio">
    <w:name w:val="annotation reference"/>
    <w:basedOn w:val="Fontepargpadro"/>
    <w:uiPriority w:val="99"/>
    <w:semiHidden/>
    <w:unhideWhenUsed/>
    <w:qFormat/>
    <w:rPr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3C2A17"/>
    <w:rPr>
      <w:rFonts w:ascii="Segoe UI" w:hAnsi="Segoe UI" w:cs="Segoe UI"/>
      <w:sz w:val="18"/>
      <w:szCs w:val="18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qFormat/>
    <w:rsid w:val="007A1FAE"/>
    <w:rPr>
      <w:b/>
      <w:bCs/>
      <w:sz w:val="20"/>
      <w:szCs w:val="20"/>
    </w:rPr>
  </w:style>
  <w:style w:type="paragraph" w:styleId="Corpodetexto">
    <w:name w:val="Body Text"/>
    <w:basedOn w:val="Normal"/>
    <w:pPr>
      <w:spacing w:after="140" w:line="276" w:lineRule="auto"/>
    </w:pPr>
  </w:style>
  <w:style w:type="paragraph" w:styleId="Lista">
    <w:name w:val="List"/>
    <w:basedOn w:val="Corpodetexto"/>
    <w:rPr>
      <w:rFonts w:cs="Lucida 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Lucida Sans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3C2A1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sid w:val="007A1FAE"/>
    <w:rPr>
      <w:b/>
      <w:bCs/>
    </w:rPr>
  </w:style>
  <w:style w:type="paragraph" w:customStyle="1" w:styleId="CabealhoeRodap">
    <w:name w:val="Cabeçalho e Rodapé"/>
    <w:basedOn w:val="Normal"/>
    <w:qFormat/>
    <w:pPr>
      <w:suppressLineNumbers/>
      <w:tabs>
        <w:tab w:val="center" w:pos="4536"/>
        <w:tab w:val="right" w:pos="9072"/>
      </w:tabs>
    </w:pPr>
  </w:style>
  <w:style w:type="paragraph" w:styleId="Cabealho">
    <w:name w:val="header"/>
    <w:basedOn w:val="CabealhoeRodap"/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elacomgrade">
    <w:name w:val="Table Grid"/>
    <w:basedOn w:val="Tabelanormal"/>
    <w:uiPriority w:val="39"/>
    <w:rsid w:val="003C2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373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a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Hyperlink">
    <w:name w:val="Hyperlink"/>
    <w:basedOn w:val="Fontepargpadro"/>
    <w:uiPriority w:val="99"/>
    <w:unhideWhenUsed/>
    <w:rsid w:val="009D29AC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FC67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mailto:proftovar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GS8v1IHOZFPhf11ec/+xU35wIgw==">AMUW2mX+ONQ50AOQSViNjjpYJiT2se4lkjtbM7mNv5MnLkK8IU8P0t7fAbWkFy1M7/bafj0t/gXFzDzjuION+zPF4iADOWbGdmgjHLuhfU0tGEYtX/lpnpSWAen3+G/yoK/T6F6uUmi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32</Words>
  <Characters>3958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gia</dc:creator>
  <cp:lastModifiedBy>Francisco Tovar</cp:lastModifiedBy>
  <cp:revision>4</cp:revision>
  <dcterms:created xsi:type="dcterms:W3CDTF">2023-12-04T12:45:00Z</dcterms:created>
  <dcterms:modified xsi:type="dcterms:W3CDTF">2023-12-04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